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0774" w:type="dxa"/>
        <w:tblInd w:w="-74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514"/>
        <w:gridCol w:w="895"/>
        <w:gridCol w:w="3404"/>
        <w:gridCol w:w="3543"/>
        <w:gridCol w:w="1418"/>
      </w:tblGrid>
      <w:tr w:rsidR="003C22DE" w:rsidRPr="0093498F" w14:paraId="3403BB34" w14:textId="77777777" w:rsidTr="003C22DE">
        <w:trPr>
          <w:trHeight w:val="210"/>
        </w:trPr>
        <w:tc>
          <w:tcPr>
            <w:tcW w:w="10774" w:type="dxa"/>
            <w:gridSpan w:val="5"/>
            <w:noWrap/>
          </w:tcPr>
          <w:p w14:paraId="57276C7A" w14:textId="1F055B2B" w:rsidR="003C22DE" w:rsidRPr="0093498F" w:rsidRDefault="00151682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BİYOLOJİ</w:t>
            </w:r>
            <w:r w:rsidR="003C22DE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ABİLİM DAL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BD06A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EZLİ </w:t>
            </w:r>
            <w:r w:rsidR="003C22DE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YÜKSEK LİSANS/DOKTORA DERS PROGRAMI </w:t>
            </w:r>
          </w:p>
          <w:p w14:paraId="1E79717E" w14:textId="3BA6F36D" w:rsidR="003C22DE" w:rsidRPr="0093498F" w:rsidRDefault="00151682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6B6013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r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-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6B6013">
              <w:rPr>
                <w:rFonts w:ascii="Times New Roman" w:hAnsi="Times New Roman" w:cs="Times New Roman"/>
                <w:b/>
                <w:sz w:val="16"/>
                <w:szCs w:val="16"/>
              </w:rPr>
              <w:t>6</w:t>
            </w:r>
            <w:r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3C22DE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EĞİTİM-ÖĞRETİM YILI 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GÜZ </w:t>
            </w:r>
            <w:r w:rsidR="003C22DE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>YARIYILI</w:t>
            </w:r>
            <w:r w:rsidR="00A61F7B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HAFTALIK</w:t>
            </w:r>
            <w:r w:rsidR="003C22DE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ERS PROGRAMI</w:t>
            </w:r>
          </w:p>
        </w:tc>
      </w:tr>
      <w:tr w:rsidR="003C22DE" w:rsidRPr="0093498F" w14:paraId="193FD3EF" w14:textId="77777777" w:rsidTr="00EC03DF">
        <w:trPr>
          <w:trHeight w:val="210"/>
        </w:trPr>
        <w:tc>
          <w:tcPr>
            <w:tcW w:w="1514" w:type="dxa"/>
            <w:noWrap/>
          </w:tcPr>
          <w:p w14:paraId="0E3177DC" w14:textId="77777777" w:rsidR="003C22DE" w:rsidRPr="00EC03DF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895" w:type="dxa"/>
            <w:noWrap/>
          </w:tcPr>
          <w:p w14:paraId="1ACFEEB8" w14:textId="77777777" w:rsidR="003C22DE" w:rsidRPr="00EC03DF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3404" w:type="dxa"/>
            <w:tcBorders>
              <w:top w:val="single" w:sz="18" w:space="0" w:color="auto"/>
            </w:tcBorders>
            <w:noWrap/>
          </w:tcPr>
          <w:p w14:paraId="3605BA5F" w14:textId="77777777" w:rsidR="003C22DE" w:rsidRPr="00EC03DF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3543" w:type="dxa"/>
            <w:tcBorders>
              <w:top w:val="single" w:sz="18" w:space="0" w:color="auto"/>
            </w:tcBorders>
            <w:noWrap/>
          </w:tcPr>
          <w:p w14:paraId="14CBAAD4" w14:textId="77777777" w:rsidR="003C22DE" w:rsidRPr="00EC03DF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noWrap/>
          </w:tcPr>
          <w:p w14:paraId="64653219" w14:textId="77777777" w:rsidR="003C22DE" w:rsidRPr="00EC03DF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EC03DF" w:rsidRPr="0093498F" w14:paraId="0FF2DC7C" w14:textId="77777777" w:rsidTr="00EC03DF">
        <w:trPr>
          <w:trHeight w:val="210"/>
        </w:trPr>
        <w:tc>
          <w:tcPr>
            <w:tcW w:w="1514" w:type="dxa"/>
            <w:vMerge w:val="restart"/>
            <w:noWrap/>
          </w:tcPr>
          <w:p w14:paraId="40B22C0D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E50B95B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49E3883D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8EE5E22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2B9E0D41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96F345A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6A38544F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0E073EF5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4706F1D4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70782E06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4D8A9E7B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95" w:type="dxa"/>
            <w:noWrap/>
          </w:tcPr>
          <w:p w14:paraId="59EEA9BA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404" w:type="dxa"/>
            <w:noWrap/>
          </w:tcPr>
          <w:p w14:paraId="11820CE5" w14:textId="77777777" w:rsidR="00995D07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Rekombinant DNA teknoloji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BIY5048</w:t>
            </w:r>
          </w:p>
          <w:p w14:paraId="51A0AADF" w14:textId="77777777" w:rsidR="00F8024D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Kromozom Biyolojisi ve Analiz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BIY5057</w:t>
            </w:r>
          </w:p>
          <w:p w14:paraId="62B1DF02" w14:textId="77777777" w:rsidR="007C05C1" w:rsidRDefault="007C05C1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 xml:space="preserve">Çevre Toksikolojisi BIY5065 </w:t>
            </w: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14:paraId="33F224A1" w14:textId="70C3EA27" w:rsidR="002C36BE" w:rsidRPr="0093498F" w:rsidRDefault="002C36BE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</w:tc>
        <w:tc>
          <w:tcPr>
            <w:tcW w:w="3543" w:type="dxa"/>
            <w:noWrap/>
          </w:tcPr>
          <w:p w14:paraId="0EFEE8B0" w14:textId="77777777" w:rsidR="00E04649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797C1F14" w14:textId="77777777" w:rsidR="00F8024D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3989C568" w14:textId="77777777" w:rsidR="007C05C1" w:rsidRDefault="007C05C1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6B740914" w14:textId="7566FAA0" w:rsidR="002C36BE" w:rsidRPr="0093498F" w:rsidRDefault="002C36BE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36BE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</w:tc>
        <w:tc>
          <w:tcPr>
            <w:tcW w:w="1418" w:type="dxa"/>
            <w:noWrap/>
          </w:tcPr>
          <w:p w14:paraId="387B5515" w14:textId="77777777" w:rsidR="00EC03DF" w:rsidRDefault="00EC03DF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53029C"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4C80A51B" w14:textId="77777777" w:rsidR="0053029C" w:rsidRDefault="0053029C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5D8D473D" w14:textId="019EDDB6" w:rsidR="0053029C" w:rsidRPr="0093498F" w:rsidRDefault="0053029C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EC03DF" w:rsidRPr="0093498F" w14:paraId="6F38219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7301350B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05CE973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404" w:type="dxa"/>
            <w:noWrap/>
          </w:tcPr>
          <w:p w14:paraId="70D6335C" w14:textId="77777777" w:rsidR="00995D07" w:rsidRDefault="00F8024D" w:rsidP="00F9534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Rekombinant DNA teknoloji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BIY5048</w:t>
            </w:r>
          </w:p>
          <w:p w14:paraId="2CC8ED76" w14:textId="77777777" w:rsidR="00F8024D" w:rsidRDefault="00F8024D" w:rsidP="00F9534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Kromozom Biyolojisi ve Analiz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BIY5057</w:t>
            </w:r>
          </w:p>
          <w:p w14:paraId="54D4A6EB" w14:textId="77777777" w:rsidR="007C05C1" w:rsidRDefault="007C05C1" w:rsidP="00F9534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Çevre Toksikolojisi BIY5065</w:t>
            </w:r>
          </w:p>
          <w:p w14:paraId="57749D65" w14:textId="26FAD5CD" w:rsidR="002C36BE" w:rsidRPr="0093498F" w:rsidRDefault="002C36BE" w:rsidP="00F9534F"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</w:tc>
        <w:tc>
          <w:tcPr>
            <w:tcW w:w="3543" w:type="dxa"/>
            <w:noWrap/>
          </w:tcPr>
          <w:p w14:paraId="2114EB49" w14:textId="77777777" w:rsidR="00E04649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13195ECA" w14:textId="77777777" w:rsidR="00F8024D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2AC9559D" w14:textId="77777777" w:rsidR="007C05C1" w:rsidRDefault="007C05C1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2FC70382" w14:textId="08E6263B" w:rsidR="002C36BE" w:rsidRPr="0093498F" w:rsidRDefault="002C36BE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36BE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</w:tc>
        <w:tc>
          <w:tcPr>
            <w:tcW w:w="1418" w:type="dxa"/>
            <w:noWrap/>
          </w:tcPr>
          <w:p w14:paraId="1CD187D0" w14:textId="77777777" w:rsidR="00395607" w:rsidRDefault="00EC03DF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395607"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2D53EA1D" w14:textId="77777777" w:rsidR="00395607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00DE6793" w14:textId="0749332E" w:rsidR="00EC03DF" w:rsidRPr="0093498F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EC03DF" w:rsidRPr="0093498F" w14:paraId="3CBE289C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76E21C8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712DF62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404" w:type="dxa"/>
            <w:noWrap/>
          </w:tcPr>
          <w:p w14:paraId="2BB143D3" w14:textId="77777777" w:rsidR="00995D07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Rekombinant DNA teknoloji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BIY5048</w:t>
            </w:r>
          </w:p>
          <w:p w14:paraId="13CFAF8E" w14:textId="77777777" w:rsidR="00F8024D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Kromozom Biyolojisi ve Analiz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BIY5057</w:t>
            </w:r>
          </w:p>
          <w:p w14:paraId="6A107164" w14:textId="218E90E9" w:rsidR="007C05C1" w:rsidRPr="0093498F" w:rsidRDefault="007C05C1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Çevre Toksikolojisi BIY5065</w:t>
            </w:r>
          </w:p>
        </w:tc>
        <w:tc>
          <w:tcPr>
            <w:tcW w:w="3543" w:type="dxa"/>
            <w:noWrap/>
          </w:tcPr>
          <w:p w14:paraId="62C99797" w14:textId="77777777" w:rsidR="00E04649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2E61EDBE" w14:textId="77777777" w:rsidR="00F8024D" w:rsidRDefault="00F8024D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024D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13DAEB6A" w14:textId="7DEA5E72" w:rsidR="007C05C1" w:rsidRPr="0093498F" w:rsidRDefault="007C05C1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</w:tc>
        <w:tc>
          <w:tcPr>
            <w:tcW w:w="1418" w:type="dxa"/>
            <w:noWrap/>
          </w:tcPr>
          <w:p w14:paraId="1E3D1A9E" w14:textId="77777777" w:rsidR="00395607" w:rsidRDefault="00EC03DF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395607"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2932EE00" w14:textId="77777777" w:rsidR="00395607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5085EC11" w14:textId="21E13E3C" w:rsidR="00EC03DF" w:rsidRPr="0093498F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EC03DF" w:rsidRPr="0093498F" w14:paraId="41408819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628B9BE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436A9C65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404" w:type="dxa"/>
            <w:noWrap/>
          </w:tcPr>
          <w:p w14:paraId="4525223E" w14:textId="77777777" w:rsidR="001709CB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A6308">
              <w:rPr>
                <w:rFonts w:ascii="Times New Roman" w:hAnsi="Times New Roman" w:cs="Times New Roman"/>
                <w:sz w:val="16"/>
                <w:szCs w:val="16"/>
              </w:rPr>
              <w:t>Bitki Tayin Esas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A6308">
              <w:rPr>
                <w:rFonts w:ascii="Times New Roman" w:hAnsi="Times New Roman" w:cs="Times New Roman"/>
                <w:sz w:val="16"/>
                <w:szCs w:val="16"/>
              </w:rPr>
              <w:t>BIY5006</w:t>
            </w:r>
          </w:p>
          <w:p w14:paraId="6BFE9785" w14:textId="765DE4EF" w:rsidR="003E2B98" w:rsidRPr="0093498F" w:rsidRDefault="003E2B9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</w:tc>
        <w:tc>
          <w:tcPr>
            <w:tcW w:w="3543" w:type="dxa"/>
            <w:noWrap/>
          </w:tcPr>
          <w:p w14:paraId="7D009F17" w14:textId="77777777" w:rsidR="00E04649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2107B870" w14:textId="4DA87A84" w:rsidR="003E2B98" w:rsidRPr="0093498F" w:rsidRDefault="003E2B9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</w:tc>
        <w:tc>
          <w:tcPr>
            <w:tcW w:w="1418" w:type="dxa"/>
            <w:noWrap/>
          </w:tcPr>
          <w:p w14:paraId="591D3B2B" w14:textId="77777777" w:rsidR="00395607" w:rsidRDefault="00EC03DF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395607"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5173C360" w14:textId="77777777" w:rsidR="00395607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403B628D" w14:textId="611B2326" w:rsidR="00EC03DF" w:rsidRPr="0093498F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EC03DF" w:rsidRPr="0093498F" w14:paraId="088E7BD5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3B20EDB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40F0D75A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404" w:type="dxa"/>
            <w:noWrap/>
          </w:tcPr>
          <w:p w14:paraId="5B6D472A" w14:textId="77777777" w:rsidR="001709CB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A6308">
              <w:rPr>
                <w:rFonts w:ascii="Times New Roman" w:hAnsi="Times New Roman" w:cs="Times New Roman"/>
                <w:sz w:val="16"/>
                <w:szCs w:val="16"/>
              </w:rPr>
              <w:t>Bitki Tayin Esasları BIY5006</w:t>
            </w:r>
          </w:p>
          <w:p w14:paraId="7DA4C757" w14:textId="109184AD" w:rsidR="007A76FE" w:rsidRDefault="003E2B98" w:rsidP="007A76F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  <w:p w14:paraId="728271D5" w14:textId="5855B94F" w:rsidR="007C05C1" w:rsidRPr="0093498F" w:rsidRDefault="007C05C1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4803A10E" w14:textId="77777777" w:rsidR="00E04649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1155E5ED" w14:textId="4E46612A" w:rsidR="003E2B98" w:rsidRPr="0093498F" w:rsidRDefault="003E2B9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</w:tc>
        <w:tc>
          <w:tcPr>
            <w:tcW w:w="1418" w:type="dxa"/>
            <w:noWrap/>
          </w:tcPr>
          <w:p w14:paraId="69204A82" w14:textId="77777777" w:rsidR="00395607" w:rsidRDefault="00EC03DF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395607"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16D75809" w14:textId="77777777" w:rsidR="00395607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27627E28" w14:textId="5E591FF1" w:rsidR="00EC03DF" w:rsidRPr="0093498F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EC03DF" w:rsidRPr="0093498F" w14:paraId="39706823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D314FCD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47CF58DE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404" w:type="dxa"/>
            <w:noWrap/>
          </w:tcPr>
          <w:p w14:paraId="78911DFA" w14:textId="4D2D41FD" w:rsidR="001709CB" w:rsidRPr="0093498F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A6308">
              <w:rPr>
                <w:rFonts w:ascii="Times New Roman" w:hAnsi="Times New Roman" w:cs="Times New Roman"/>
                <w:sz w:val="16"/>
                <w:szCs w:val="16"/>
              </w:rPr>
              <w:t>Bitki Tayin Esasları BIY5006</w:t>
            </w:r>
          </w:p>
        </w:tc>
        <w:tc>
          <w:tcPr>
            <w:tcW w:w="3543" w:type="dxa"/>
            <w:noWrap/>
          </w:tcPr>
          <w:p w14:paraId="7237FE26" w14:textId="426577AF" w:rsidR="00E04649" w:rsidRPr="0093498F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</w:tc>
        <w:tc>
          <w:tcPr>
            <w:tcW w:w="1418" w:type="dxa"/>
            <w:noWrap/>
          </w:tcPr>
          <w:p w14:paraId="1C2B561E" w14:textId="77777777" w:rsidR="00395607" w:rsidRDefault="00EC03DF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395607"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45937026" w14:textId="77777777" w:rsidR="00395607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691DDB3B" w14:textId="444244EF" w:rsidR="00EC03DF" w:rsidRPr="0093498F" w:rsidRDefault="00395607" w:rsidP="003956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EC03DF" w:rsidRPr="0093498F" w14:paraId="6F7F8140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2857CA4D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4AF8BFAB" w14:textId="77777777" w:rsidR="00EC03DF" w:rsidRPr="0093498F" w:rsidRDefault="00EC03DF" w:rsidP="003C22D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404" w:type="dxa"/>
            <w:noWrap/>
          </w:tcPr>
          <w:p w14:paraId="43DDD8D7" w14:textId="06A6F0B3" w:rsidR="00200896" w:rsidRPr="0093498F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A6308">
              <w:rPr>
                <w:rFonts w:ascii="Times New Roman" w:hAnsi="Times New Roman" w:cs="Times New Roman"/>
                <w:sz w:val="16"/>
                <w:szCs w:val="16"/>
              </w:rPr>
              <w:t>Bitki Tayin Esasları BIY5006</w:t>
            </w:r>
          </w:p>
        </w:tc>
        <w:tc>
          <w:tcPr>
            <w:tcW w:w="3543" w:type="dxa"/>
            <w:noWrap/>
          </w:tcPr>
          <w:p w14:paraId="30D48227" w14:textId="49AD53CF" w:rsidR="00EC03DF" w:rsidRPr="0093498F" w:rsidRDefault="000A6308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</w:tc>
        <w:tc>
          <w:tcPr>
            <w:tcW w:w="1418" w:type="dxa"/>
            <w:noWrap/>
          </w:tcPr>
          <w:p w14:paraId="6391E809" w14:textId="28C877EC" w:rsidR="00EC03DF" w:rsidRPr="0093498F" w:rsidRDefault="00EC03DF" w:rsidP="003C22D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1E6898"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2110B5" w:rsidRPr="0093498F" w14:paraId="55813A84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098E683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741CCE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404" w:type="dxa"/>
            <w:noWrap/>
          </w:tcPr>
          <w:p w14:paraId="725E33C5" w14:textId="6611BB74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Bilimsel Araştırma ve Yayın Etiğ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BIY5004</w:t>
            </w:r>
          </w:p>
        </w:tc>
        <w:tc>
          <w:tcPr>
            <w:tcW w:w="3543" w:type="dxa"/>
            <w:noWrap/>
          </w:tcPr>
          <w:p w14:paraId="22F510D1" w14:textId="1C10D0E9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</w:tc>
        <w:tc>
          <w:tcPr>
            <w:tcW w:w="1418" w:type="dxa"/>
            <w:noWrap/>
          </w:tcPr>
          <w:p w14:paraId="2E92EC55" w14:textId="2DAD5ABF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67132A53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9AEB84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EE0BCA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404" w:type="dxa"/>
            <w:noWrap/>
          </w:tcPr>
          <w:p w14:paraId="2EB267B4" w14:textId="2CC00C8D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Bilimsel Araştırma ve Yayın Etiği BIY5004</w:t>
            </w:r>
          </w:p>
        </w:tc>
        <w:tc>
          <w:tcPr>
            <w:tcW w:w="3543" w:type="dxa"/>
            <w:noWrap/>
          </w:tcPr>
          <w:p w14:paraId="0D4122BC" w14:textId="15D556AE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 xml:space="preserve">Mikai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>çar</w:t>
            </w:r>
          </w:p>
        </w:tc>
        <w:tc>
          <w:tcPr>
            <w:tcW w:w="1418" w:type="dxa"/>
            <w:noWrap/>
          </w:tcPr>
          <w:p w14:paraId="16DE3E92" w14:textId="462F27D7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2AEA3FBA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54B9056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EED1972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404" w:type="dxa"/>
            <w:noWrap/>
          </w:tcPr>
          <w:p w14:paraId="08F5FAF7" w14:textId="5E38560C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Bilimsel Araştırma ve Yayın Etiği BIY5004</w:t>
            </w:r>
          </w:p>
        </w:tc>
        <w:tc>
          <w:tcPr>
            <w:tcW w:w="3543" w:type="dxa"/>
            <w:noWrap/>
          </w:tcPr>
          <w:p w14:paraId="5FA99352" w14:textId="4CDA9E5E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 xml:space="preserve">Mikai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>çar</w:t>
            </w:r>
          </w:p>
        </w:tc>
        <w:tc>
          <w:tcPr>
            <w:tcW w:w="1418" w:type="dxa"/>
            <w:noWrap/>
          </w:tcPr>
          <w:p w14:paraId="07859678" w14:textId="1A184916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6DFE3B93" w14:textId="77777777" w:rsidTr="00EC03DF">
        <w:trPr>
          <w:trHeight w:val="210"/>
        </w:trPr>
        <w:tc>
          <w:tcPr>
            <w:tcW w:w="1514" w:type="dxa"/>
            <w:vMerge w:val="restart"/>
            <w:noWrap/>
          </w:tcPr>
          <w:p w14:paraId="1D8F4E7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DC25638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3726927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738C99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89AB08B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6173CD04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28CEA7F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  <w:p w14:paraId="630CCE0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  <w:p w14:paraId="7D488562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231EC32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03F3413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3BD84B0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89807D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95" w:type="dxa"/>
            <w:noWrap/>
          </w:tcPr>
          <w:p w14:paraId="1B727E68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404" w:type="dxa"/>
            <w:noWrap/>
          </w:tcPr>
          <w:p w14:paraId="729A5E18" w14:textId="1787184F" w:rsidR="00CC4EAF" w:rsidRDefault="00CC4EAF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C4EAF">
              <w:rPr>
                <w:rFonts w:ascii="Times New Roman" w:hAnsi="Times New Roman" w:cs="Times New Roman"/>
                <w:sz w:val="16"/>
                <w:szCs w:val="16"/>
              </w:rPr>
              <w:t xml:space="preserve">Türkiye’nin Biyoçeşitliliği </w:t>
            </w: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BIY5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  <w:p w14:paraId="42663E69" w14:textId="5600AA84" w:rsidR="00DF5D0D" w:rsidRDefault="00DF5D0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>Sanayide Kullanılan Antimikrobiyal Ajanlar BIY5062</w:t>
            </w: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14:paraId="12681C73" w14:textId="78F57E93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Laboratuvar Teknikleri Güvenliği</w:t>
            </w:r>
            <w:r>
              <w:t xml:space="preserve"> </w:t>
            </w: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BIY5066</w:t>
            </w:r>
          </w:p>
        </w:tc>
        <w:tc>
          <w:tcPr>
            <w:tcW w:w="3543" w:type="dxa"/>
            <w:noWrap/>
          </w:tcPr>
          <w:p w14:paraId="742C5C09" w14:textId="77777777" w:rsidR="002110B5" w:rsidRDefault="00781FBF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 xml:space="preserve">Mikai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>çar</w:t>
            </w:r>
          </w:p>
          <w:p w14:paraId="30271051" w14:textId="77777777" w:rsidR="007C05C1" w:rsidRDefault="007C05C1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3F1811E3" w14:textId="6C7B7C68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01AF386D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F845B3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  <w:p w14:paraId="19730E74" w14:textId="3A1455FC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6D1062F1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D406286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A108CB7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404" w:type="dxa"/>
            <w:noWrap/>
          </w:tcPr>
          <w:p w14:paraId="331F7873" w14:textId="0824BD71" w:rsidR="00CC4EAF" w:rsidRDefault="00CC4EAF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C4EAF">
              <w:rPr>
                <w:rFonts w:ascii="Times New Roman" w:hAnsi="Times New Roman" w:cs="Times New Roman"/>
                <w:sz w:val="16"/>
                <w:szCs w:val="16"/>
              </w:rPr>
              <w:t xml:space="preserve">Türkiye’nin Biyoçeşitliliği </w:t>
            </w: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BIY5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  <w:p w14:paraId="11027C0C" w14:textId="1F73A8CD" w:rsidR="00DF5D0D" w:rsidRDefault="00DF5D0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>Sanayide Kullanılan Antimikrobiyal Ajanlar BIY5062</w:t>
            </w:r>
          </w:p>
          <w:p w14:paraId="27F320BF" w14:textId="275D8924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Laboratuvar Teknikleri Güvenliği</w:t>
            </w:r>
            <w:r>
              <w:t xml:space="preserve"> </w:t>
            </w: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BIY5066</w:t>
            </w:r>
          </w:p>
        </w:tc>
        <w:tc>
          <w:tcPr>
            <w:tcW w:w="3543" w:type="dxa"/>
            <w:noWrap/>
          </w:tcPr>
          <w:p w14:paraId="679F644B" w14:textId="77777777" w:rsidR="002110B5" w:rsidRDefault="00781FBF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 xml:space="preserve">Mikai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>çar</w:t>
            </w:r>
          </w:p>
          <w:p w14:paraId="3810E978" w14:textId="77777777" w:rsidR="007C05C1" w:rsidRDefault="007C05C1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353C182D" w14:textId="7BD97CE7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06F7AAFB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F845B3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  <w:p w14:paraId="5D78598D" w14:textId="66671342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2176AF79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28B0A6E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BFF760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404" w:type="dxa"/>
            <w:noWrap/>
          </w:tcPr>
          <w:p w14:paraId="7881667F" w14:textId="04845BF1" w:rsidR="00CC4EAF" w:rsidRDefault="00CC4EAF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C4EAF">
              <w:rPr>
                <w:rFonts w:ascii="Times New Roman" w:hAnsi="Times New Roman" w:cs="Times New Roman"/>
                <w:sz w:val="16"/>
                <w:szCs w:val="16"/>
              </w:rPr>
              <w:t xml:space="preserve">Türkiye’nin Biyoçeşitliliği </w:t>
            </w:r>
            <w:r w:rsidRPr="002110B5">
              <w:rPr>
                <w:rFonts w:ascii="Times New Roman" w:hAnsi="Times New Roman" w:cs="Times New Roman"/>
                <w:sz w:val="16"/>
                <w:szCs w:val="16"/>
              </w:rPr>
              <w:t>BIY5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  <w:p w14:paraId="4F4771D5" w14:textId="3E3453D8" w:rsidR="00DF5D0D" w:rsidRDefault="00DF5D0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>Sanayide Kullanılan Antimikrobiyal Ajanlar BIY5062</w:t>
            </w:r>
          </w:p>
          <w:p w14:paraId="325FFEC1" w14:textId="02E6DF7C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Laboratuvar Teknikleri Güvenliği</w:t>
            </w:r>
            <w:r>
              <w:t xml:space="preserve"> </w:t>
            </w: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BIY5066</w:t>
            </w:r>
          </w:p>
        </w:tc>
        <w:tc>
          <w:tcPr>
            <w:tcW w:w="3543" w:type="dxa"/>
            <w:noWrap/>
          </w:tcPr>
          <w:p w14:paraId="2BB1D37F" w14:textId="77777777" w:rsidR="002110B5" w:rsidRDefault="00781FBF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 xml:space="preserve">Mikai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>çar</w:t>
            </w:r>
          </w:p>
          <w:p w14:paraId="5DDE477E" w14:textId="77777777" w:rsidR="007C05C1" w:rsidRDefault="007C05C1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27BCF088" w14:textId="33698E55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00D347B2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F845B3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  <w:p w14:paraId="166450A6" w14:textId="44722286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4F147F48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1366D27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000653D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404" w:type="dxa"/>
            <w:noWrap/>
          </w:tcPr>
          <w:p w14:paraId="34BA297E" w14:textId="77777777" w:rsidR="00DF5D0D" w:rsidRDefault="00DF5D0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 xml:space="preserve">Sterilizasyon BIY5064 </w:t>
            </w: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14:paraId="0DCB8E24" w14:textId="64D6A1A9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Laboratuvar Teknikleri Güvenliği</w:t>
            </w:r>
            <w:r>
              <w:t xml:space="preserve"> </w:t>
            </w: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BIY5066</w:t>
            </w:r>
          </w:p>
        </w:tc>
        <w:tc>
          <w:tcPr>
            <w:tcW w:w="3543" w:type="dxa"/>
            <w:noWrap/>
          </w:tcPr>
          <w:p w14:paraId="7A88C1E1" w14:textId="77777777" w:rsidR="007C05C1" w:rsidRDefault="007C05C1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5518BA8B" w14:textId="6B82C98D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1FEB6CB4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30B94839" w14:textId="25B5F528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2110B5" w:rsidRPr="0093498F" w14:paraId="00B01079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063DF6C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727F0C2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404" w:type="dxa"/>
            <w:noWrap/>
          </w:tcPr>
          <w:p w14:paraId="64E95B9C" w14:textId="77777777" w:rsidR="00DF5D0D" w:rsidRDefault="00DF5D0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>Sterilizasyon BIY5064</w:t>
            </w:r>
          </w:p>
          <w:p w14:paraId="0F01E673" w14:textId="676C6981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Laboratuvar Teknikleri Güvenliği</w:t>
            </w:r>
            <w:r>
              <w:t xml:space="preserve"> </w:t>
            </w: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BIY5066</w:t>
            </w:r>
          </w:p>
        </w:tc>
        <w:tc>
          <w:tcPr>
            <w:tcW w:w="3543" w:type="dxa"/>
            <w:noWrap/>
          </w:tcPr>
          <w:p w14:paraId="2DEC831C" w14:textId="77777777" w:rsidR="002110B5" w:rsidRDefault="00781FBF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 xml:space="preserve">Mikai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97C7C">
              <w:rPr>
                <w:rFonts w:ascii="Times New Roman" w:hAnsi="Times New Roman" w:cs="Times New Roman"/>
                <w:sz w:val="16"/>
                <w:szCs w:val="16"/>
              </w:rPr>
              <w:t>çar</w:t>
            </w:r>
          </w:p>
          <w:p w14:paraId="71C6ABA9" w14:textId="77777777" w:rsidR="007C05C1" w:rsidRDefault="007C05C1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56F278C2" w14:textId="6DB4573F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2F0F800C" w14:textId="72043D2C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58887FC0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7D74A9B3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7F9F3D9F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404" w:type="dxa"/>
            <w:noWrap/>
          </w:tcPr>
          <w:p w14:paraId="6535F32A" w14:textId="77777777" w:rsidR="002110B5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Dijital Okur Yazarlık</w:t>
            </w:r>
            <w:r>
              <w:t xml:space="preserve"> </w:t>
            </w: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DİJ111</w:t>
            </w:r>
          </w:p>
          <w:p w14:paraId="1B0C0369" w14:textId="559C86A9" w:rsidR="00DF5D0D" w:rsidRPr="0093498F" w:rsidRDefault="00DF5D0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36EB965B" w14:textId="5E3815FF" w:rsidR="002110B5" w:rsidRPr="0093498F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</w:tc>
        <w:tc>
          <w:tcPr>
            <w:tcW w:w="1418" w:type="dxa"/>
            <w:noWrap/>
          </w:tcPr>
          <w:p w14:paraId="06F3F847" w14:textId="5364E47A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3C3EF7D7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0799DF4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517DAFF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404" w:type="dxa"/>
            <w:noWrap/>
          </w:tcPr>
          <w:p w14:paraId="6F393C8E" w14:textId="5048072F" w:rsidR="002110B5" w:rsidRPr="0093498F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Dijital Okur Yazarlık</w:t>
            </w:r>
            <w:r>
              <w:t xml:space="preserve"> </w:t>
            </w: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DİJ111</w:t>
            </w:r>
          </w:p>
        </w:tc>
        <w:tc>
          <w:tcPr>
            <w:tcW w:w="3543" w:type="dxa"/>
            <w:noWrap/>
          </w:tcPr>
          <w:p w14:paraId="01D4FE37" w14:textId="7B78F0A3" w:rsidR="002110B5" w:rsidRPr="0093498F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</w:tc>
        <w:tc>
          <w:tcPr>
            <w:tcW w:w="1418" w:type="dxa"/>
            <w:noWrap/>
          </w:tcPr>
          <w:p w14:paraId="63292360" w14:textId="27ABB80C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6A2809E3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6B6B50B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A4C3AD7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404" w:type="dxa"/>
            <w:noWrap/>
          </w:tcPr>
          <w:p w14:paraId="7A4B2C04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Fikri ve Sınai Mülkiyet Hak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BIY5031</w:t>
            </w:r>
          </w:p>
          <w:p w14:paraId="2ADEC5F5" w14:textId="77777777" w:rsidR="007A41AE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Biyoinformati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BIY5039</w:t>
            </w:r>
          </w:p>
          <w:p w14:paraId="197A2DC3" w14:textId="3F5D0D03" w:rsidR="007C05C1" w:rsidRPr="0093498F" w:rsidRDefault="007C05C1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F5D0D">
              <w:rPr>
                <w:rFonts w:ascii="Times New Roman" w:hAnsi="Times New Roman" w:cs="Times New Roman"/>
                <w:sz w:val="16"/>
                <w:szCs w:val="16"/>
              </w:rPr>
              <w:t>Sterilizasyon BIY5064</w:t>
            </w:r>
          </w:p>
        </w:tc>
        <w:tc>
          <w:tcPr>
            <w:tcW w:w="3543" w:type="dxa"/>
            <w:noWrap/>
          </w:tcPr>
          <w:p w14:paraId="4D8FABA7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dnan Solmaz</w:t>
            </w:r>
          </w:p>
          <w:p w14:paraId="4AC04BBD" w14:textId="77777777" w:rsidR="007A41AE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7F3A5BA4" w14:textId="4E26740A" w:rsidR="007C05C1" w:rsidRPr="0093498F" w:rsidRDefault="007C05C1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05C1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</w:tc>
        <w:tc>
          <w:tcPr>
            <w:tcW w:w="1418" w:type="dxa"/>
            <w:noWrap/>
          </w:tcPr>
          <w:p w14:paraId="5CB607DF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7CDA9F8E" w14:textId="587D0C99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431A2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28DF7707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D103AAF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2A810A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404" w:type="dxa"/>
            <w:noWrap/>
          </w:tcPr>
          <w:p w14:paraId="25C172C8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Fikri ve Sınai Mülkiyet Hak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BIY5031</w:t>
            </w:r>
          </w:p>
          <w:p w14:paraId="5493E901" w14:textId="0DE07CD9" w:rsidR="007A41AE" w:rsidRPr="0093498F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Biyoinformati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BIY5039</w:t>
            </w:r>
          </w:p>
        </w:tc>
        <w:tc>
          <w:tcPr>
            <w:tcW w:w="3543" w:type="dxa"/>
            <w:noWrap/>
          </w:tcPr>
          <w:p w14:paraId="09738B71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dnan Solmaz</w:t>
            </w:r>
          </w:p>
          <w:p w14:paraId="495E9B63" w14:textId="30B931B6" w:rsidR="007A41AE" w:rsidRPr="0093498F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</w:tc>
        <w:tc>
          <w:tcPr>
            <w:tcW w:w="1418" w:type="dxa"/>
            <w:noWrap/>
          </w:tcPr>
          <w:p w14:paraId="5BDB3DDD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4D7BFE81" w14:textId="00722358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431A2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317EF29D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FE60B0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5742E4D0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404" w:type="dxa"/>
            <w:noWrap/>
          </w:tcPr>
          <w:p w14:paraId="534F9B0B" w14:textId="77777777" w:rsidR="002110B5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Biyoinformati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BIY5039</w:t>
            </w:r>
          </w:p>
          <w:p w14:paraId="3C50D967" w14:textId="2FFBC9BE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Laboratuvar Teknikleri Güvenliği</w:t>
            </w:r>
            <w:r>
              <w:t xml:space="preserve"> </w:t>
            </w: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BIY5066</w:t>
            </w:r>
          </w:p>
        </w:tc>
        <w:tc>
          <w:tcPr>
            <w:tcW w:w="3543" w:type="dxa"/>
            <w:noWrap/>
          </w:tcPr>
          <w:p w14:paraId="73E541B9" w14:textId="77777777" w:rsidR="002110B5" w:rsidRDefault="007A41A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41AE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04B11618" w14:textId="3D175A3B" w:rsidR="007D616E" w:rsidRPr="0093498F" w:rsidRDefault="007D61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D616E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35C29846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18A949BF" w14:textId="3C40E59D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431A2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1F562490" w14:textId="77777777" w:rsidTr="00EC03DF">
        <w:trPr>
          <w:trHeight w:val="210"/>
        </w:trPr>
        <w:tc>
          <w:tcPr>
            <w:tcW w:w="1514" w:type="dxa"/>
            <w:vMerge w:val="restart"/>
            <w:noWrap/>
          </w:tcPr>
          <w:p w14:paraId="1EE4F9D8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5151852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F6DC6B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Ç</w:t>
            </w:r>
          </w:p>
          <w:p w14:paraId="716C3D8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080697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395AA76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65D5554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4435D22C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5FCCB71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4B99477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257BD6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95" w:type="dxa"/>
            <w:noWrap/>
          </w:tcPr>
          <w:p w14:paraId="0B0B01F3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404" w:type="dxa"/>
            <w:noWrap/>
          </w:tcPr>
          <w:p w14:paraId="0E91F38D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DNA Hasarı ve Tamir Mekanizma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BIY5059</w:t>
            </w:r>
          </w:p>
          <w:p w14:paraId="71384E7E" w14:textId="77777777" w:rsidR="003E2B98" w:rsidRDefault="003E2B98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BIY5002</w:t>
            </w:r>
          </w:p>
          <w:p w14:paraId="40568AB7" w14:textId="6316CF47" w:rsidR="003E2B98" w:rsidRPr="0093498F" w:rsidRDefault="003E2B98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3543" w:type="dxa"/>
            <w:noWrap/>
          </w:tcPr>
          <w:p w14:paraId="0EA3FDC7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  <w:p w14:paraId="4098D61A" w14:textId="77777777" w:rsidR="003E2B98" w:rsidRDefault="003E2B98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5314543D" w14:textId="6AA2AEBE" w:rsidR="003E2B98" w:rsidRPr="0093498F" w:rsidRDefault="003E2B98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</w:tc>
        <w:tc>
          <w:tcPr>
            <w:tcW w:w="1418" w:type="dxa"/>
            <w:noWrap/>
          </w:tcPr>
          <w:p w14:paraId="21870BE2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54DFB43E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42F6F8E0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4DF0861F" w14:textId="0BC8D5BB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1726FE2E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6C55EDC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CD500C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404" w:type="dxa"/>
            <w:noWrap/>
          </w:tcPr>
          <w:p w14:paraId="219E1333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DNA Hasarı ve Tamir Mekanizma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BIY5059</w:t>
            </w:r>
          </w:p>
          <w:p w14:paraId="0DB92A79" w14:textId="77777777" w:rsidR="003E2B98" w:rsidRDefault="003E2B98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BIY5002</w:t>
            </w:r>
          </w:p>
          <w:p w14:paraId="139F1A5C" w14:textId="77777777" w:rsidR="003E2B98" w:rsidRDefault="003E2B98" w:rsidP="003E2B9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  <w:p w14:paraId="328AB5FE" w14:textId="48534D3D" w:rsidR="003E2B98" w:rsidRPr="0093498F" w:rsidRDefault="003E2B98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5A8B6F81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  <w:p w14:paraId="43C39E7B" w14:textId="77777777" w:rsidR="003E2B98" w:rsidRDefault="003E2B98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0E74AEDD" w14:textId="2E83DE2F" w:rsidR="003E2B98" w:rsidRPr="0093498F" w:rsidRDefault="003E2B98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</w:tc>
        <w:tc>
          <w:tcPr>
            <w:tcW w:w="1418" w:type="dxa"/>
            <w:noWrap/>
          </w:tcPr>
          <w:p w14:paraId="54733908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635FCF01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1B5A2B70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2D6502BE" w14:textId="67D57654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45B3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3804BBB4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DF1E54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53F6BCD3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404" w:type="dxa"/>
            <w:noWrap/>
          </w:tcPr>
          <w:p w14:paraId="202E8A7B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DNA Hasarı ve Tamir Mekanizma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BIY5059</w:t>
            </w:r>
          </w:p>
          <w:p w14:paraId="3BB6BC2D" w14:textId="45F74B99" w:rsidR="007A76FE" w:rsidRPr="0093498F" w:rsidRDefault="007A76F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76FE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</w:tc>
        <w:tc>
          <w:tcPr>
            <w:tcW w:w="3543" w:type="dxa"/>
            <w:noWrap/>
          </w:tcPr>
          <w:p w14:paraId="6F4D82FE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  <w:p w14:paraId="6C5DD5CC" w14:textId="605B91A5" w:rsidR="007A76FE" w:rsidRPr="0093498F" w:rsidRDefault="007A76F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76FE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</w:tc>
        <w:tc>
          <w:tcPr>
            <w:tcW w:w="1418" w:type="dxa"/>
            <w:noWrap/>
          </w:tcPr>
          <w:p w14:paraId="153DE57D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0299B060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0329540E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66DFEFF0" w14:textId="1C93E8FA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845B3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22CCEDBD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28A1C95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1B636D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404" w:type="dxa"/>
            <w:noWrap/>
          </w:tcPr>
          <w:p w14:paraId="2661E7D0" w14:textId="095FAF50" w:rsidR="002110B5" w:rsidRPr="0093498F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Kanser Genetiğ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BIY5060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3543" w:type="dxa"/>
            <w:noWrap/>
          </w:tcPr>
          <w:p w14:paraId="1506E205" w14:textId="3E98014B" w:rsidR="002110B5" w:rsidRPr="0093498F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</w:tc>
        <w:tc>
          <w:tcPr>
            <w:tcW w:w="1418" w:type="dxa"/>
            <w:noWrap/>
          </w:tcPr>
          <w:p w14:paraId="3EBC2119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441989EC" w14:textId="524E959F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2110B5" w:rsidRPr="0093498F" w14:paraId="49618405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2AC93EAF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05767CF2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404" w:type="dxa"/>
            <w:noWrap/>
          </w:tcPr>
          <w:p w14:paraId="3EA1FE39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Kanser Genetiğ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BIY5060</w:t>
            </w:r>
          </w:p>
          <w:p w14:paraId="2DA3FA53" w14:textId="7CF41F13" w:rsidR="007A76FE" w:rsidRPr="0093498F" w:rsidRDefault="007A76F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76F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Yüksek Lisans Semineri BIY5002</w:t>
            </w:r>
          </w:p>
        </w:tc>
        <w:tc>
          <w:tcPr>
            <w:tcW w:w="3543" w:type="dxa"/>
            <w:noWrap/>
          </w:tcPr>
          <w:p w14:paraId="223FB51A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Füsun Erten</w:t>
            </w:r>
          </w:p>
          <w:p w14:paraId="06C714A7" w14:textId="7571EE8E" w:rsidR="007A76FE" w:rsidRPr="0093498F" w:rsidRDefault="007A76F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A76F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Osman Güler</w:t>
            </w:r>
          </w:p>
        </w:tc>
        <w:tc>
          <w:tcPr>
            <w:tcW w:w="1418" w:type="dxa"/>
            <w:noWrap/>
          </w:tcPr>
          <w:p w14:paraId="1E6FFD9F" w14:textId="4E9414C5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5A9FB721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D1283B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0A52E8E8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404" w:type="dxa"/>
            <w:noWrap/>
          </w:tcPr>
          <w:p w14:paraId="29BDCA53" w14:textId="095F1AE7" w:rsidR="002110B5" w:rsidRPr="0093498F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Kanser Genetiğ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BIY5060</w:t>
            </w:r>
          </w:p>
        </w:tc>
        <w:tc>
          <w:tcPr>
            <w:tcW w:w="3543" w:type="dxa"/>
            <w:noWrap/>
          </w:tcPr>
          <w:p w14:paraId="710794E9" w14:textId="2098A0F7" w:rsidR="002110B5" w:rsidRPr="0093498F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</w:tc>
        <w:tc>
          <w:tcPr>
            <w:tcW w:w="1418" w:type="dxa"/>
            <w:noWrap/>
          </w:tcPr>
          <w:p w14:paraId="4AE8A8C7" w14:textId="21EDB2B2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2110B5" w:rsidRPr="0093498F" w14:paraId="30B2259E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C4148D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2F94A132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404" w:type="dxa"/>
            <w:noWrap/>
          </w:tcPr>
          <w:p w14:paraId="7C515822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Gen ve Protein Analizinde Kullanılan Yöntemler</w:t>
            </w:r>
            <w:r>
              <w:t xml:space="preserve"> </w:t>
            </w: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BIY5061</w:t>
            </w:r>
          </w:p>
          <w:p w14:paraId="73F8D85F" w14:textId="76E11D03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51BDDE23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  <w:p w14:paraId="2C91B338" w14:textId="61C84814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3831D79C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6C9524D0" w14:textId="6B294865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2110B5" w:rsidRPr="0093498F" w14:paraId="5761124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D59E12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C1FB5A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404" w:type="dxa"/>
            <w:noWrap/>
          </w:tcPr>
          <w:p w14:paraId="7EF62F13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Gen ve Protein Analizinde Kullanılan Yöntemler BIY5061</w:t>
            </w:r>
          </w:p>
          <w:p w14:paraId="27891772" w14:textId="1847313D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7D02AEE5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  <w:p w14:paraId="51553E57" w14:textId="5B8211BD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770504EF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646AA18F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4E4565D9" w14:textId="57FE13AC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431A2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193B9573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207A6A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A905118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404" w:type="dxa"/>
            <w:noWrap/>
          </w:tcPr>
          <w:p w14:paraId="4556FEFB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Gen ve Protein Analizinde Kullanılan Yöntemler BIY5061</w:t>
            </w:r>
          </w:p>
          <w:p w14:paraId="4D83E10E" w14:textId="7E38BD6F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2F92779B" w14:textId="77777777" w:rsidR="002110B5" w:rsidRDefault="00C431E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431ED">
              <w:rPr>
                <w:rFonts w:ascii="Times New Roman" w:hAnsi="Times New Roman" w:cs="Times New Roman"/>
                <w:sz w:val="16"/>
                <w:szCs w:val="16"/>
              </w:rPr>
              <w:t>Füsun Erten</w:t>
            </w:r>
          </w:p>
          <w:p w14:paraId="575DC009" w14:textId="27EF5DC6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54E0A699" w14:textId="6A3E3552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5E4A307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4945993B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429CECF7" w14:textId="72CEDB31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431A2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3ED05F15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DE12ED4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2CE2A8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404" w:type="dxa"/>
            <w:noWrap/>
          </w:tcPr>
          <w:p w14:paraId="1A42104D" w14:textId="68DFED4D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73782798" w14:textId="5DCBA759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2B906C16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04BBE608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6393F950" w14:textId="3AE0929A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431A2">
              <w:rPr>
                <w:rFonts w:ascii="Times New Roman" w:hAnsi="Times New Roman" w:cs="Times New Roman"/>
                <w:sz w:val="16"/>
                <w:szCs w:val="16"/>
              </w:rPr>
              <w:t>MYO Lab 3</w:t>
            </w:r>
          </w:p>
        </w:tc>
      </w:tr>
      <w:tr w:rsidR="002110B5" w:rsidRPr="0093498F" w14:paraId="249671AE" w14:textId="77777777" w:rsidTr="00EC03DF">
        <w:trPr>
          <w:trHeight w:val="210"/>
        </w:trPr>
        <w:tc>
          <w:tcPr>
            <w:tcW w:w="1514" w:type="dxa"/>
            <w:vMerge w:val="restart"/>
            <w:noWrap/>
          </w:tcPr>
          <w:p w14:paraId="38E8E66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59DCEF0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BCB2DC0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0CA6CD6F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7623D504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57AFF569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146699D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3F284E4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0850DC9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212AF63B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0834EE7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95" w:type="dxa"/>
            <w:noWrap/>
          </w:tcPr>
          <w:p w14:paraId="71ACBABE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404" w:type="dxa"/>
            <w:noWrap/>
          </w:tcPr>
          <w:p w14:paraId="17963C8F" w14:textId="77777777" w:rsidR="002110B5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Tarımsal Biyoteknoloji ve Uygulama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38</w:t>
            </w:r>
          </w:p>
          <w:p w14:paraId="0A850CBA" w14:textId="799E00C1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tki Taksonomisinde Özel Konu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7</w:t>
            </w:r>
          </w:p>
        </w:tc>
        <w:tc>
          <w:tcPr>
            <w:tcW w:w="3543" w:type="dxa"/>
            <w:noWrap/>
          </w:tcPr>
          <w:p w14:paraId="7321DEEF" w14:textId="77777777" w:rsidR="002110B5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7572590D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2D45FF3B" w14:textId="4E8DAFAF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3F3B2F2B" w14:textId="2613CA04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YO Lab 2</w:t>
            </w:r>
          </w:p>
          <w:p w14:paraId="5E0F8815" w14:textId="5C8D6D25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715D5518" w14:textId="14E47A0E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2110B5" w:rsidRPr="0093498F" w14:paraId="4EAC6235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A93F2B5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58D2E31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404" w:type="dxa"/>
            <w:noWrap/>
          </w:tcPr>
          <w:p w14:paraId="3F030CE3" w14:textId="77777777" w:rsidR="002110B5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Tarımsal Biyoteknoloji ve Uygulama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38</w:t>
            </w:r>
          </w:p>
          <w:p w14:paraId="2D5DF0CC" w14:textId="73123CC6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tki Taksonomisinde Özel Konu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7</w:t>
            </w:r>
          </w:p>
        </w:tc>
        <w:tc>
          <w:tcPr>
            <w:tcW w:w="3543" w:type="dxa"/>
            <w:noWrap/>
          </w:tcPr>
          <w:p w14:paraId="31CA980D" w14:textId="77777777" w:rsidR="002110B5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4437FF64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07EB91FD" w14:textId="50C7C09E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45300DCB" w14:textId="425E0E0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40880">
              <w:rPr>
                <w:rFonts w:ascii="Times New Roman" w:hAnsi="Times New Roman" w:cs="Times New Roman"/>
                <w:sz w:val="16"/>
                <w:szCs w:val="16"/>
              </w:rPr>
              <w:t>MYO Lab 2</w:t>
            </w:r>
          </w:p>
          <w:p w14:paraId="3C4BF6FA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734C3C26" w14:textId="494EB33B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2110B5" w:rsidRPr="0093498F" w14:paraId="31047D23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6407461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1BD8102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404" w:type="dxa"/>
            <w:noWrap/>
          </w:tcPr>
          <w:p w14:paraId="61759095" w14:textId="77777777" w:rsidR="002110B5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Tarımsal Biyoteknoloji ve Uygulama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38</w:t>
            </w:r>
          </w:p>
          <w:p w14:paraId="4E0B066A" w14:textId="763885AF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tki Taksonomisinde Özel Konu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7</w:t>
            </w:r>
          </w:p>
        </w:tc>
        <w:tc>
          <w:tcPr>
            <w:tcW w:w="3543" w:type="dxa"/>
            <w:noWrap/>
          </w:tcPr>
          <w:p w14:paraId="3FA3E77B" w14:textId="77777777" w:rsidR="002110B5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0DF4346D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1801DE70" w14:textId="7CB4AFC2" w:rsidR="00CB40CD" w:rsidRPr="0093498F" w:rsidRDefault="00CB40CD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2D4CFCE8" w14:textId="2DA54E03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40880">
              <w:rPr>
                <w:rFonts w:ascii="Times New Roman" w:hAnsi="Times New Roman" w:cs="Times New Roman"/>
                <w:sz w:val="16"/>
                <w:szCs w:val="16"/>
              </w:rPr>
              <w:t>MYO Lab 2</w:t>
            </w:r>
          </w:p>
          <w:p w14:paraId="5F6CAFE5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1ABF1E92" w14:textId="67A4C96B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2110B5" w:rsidRPr="0093498F" w14:paraId="4338848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441871A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0E8ACB0" w14:textId="77777777" w:rsidR="002110B5" w:rsidRPr="0093498F" w:rsidRDefault="002110B5" w:rsidP="002110B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404" w:type="dxa"/>
            <w:noWrap/>
          </w:tcPr>
          <w:p w14:paraId="6935B746" w14:textId="0C635FC3" w:rsidR="002110B5" w:rsidRPr="0093498F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Tarımsal Biyoteknoloji ve Uygulama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38</w:t>
            </w:r>
          </w:p>
        </w:tc>
        <w:tc>
          <w:tcPr>
            <w:tcW w:w="3543" w:type="dxa"/>
            <w:noWrap/>
          </w:tcPr>
          <w:p w14:paraId="4CC4E261" w14:textId="3AC7A9E0" w:rsidR="002110B5" w:rsidRPr="0093498F" w:rsidRDefault="003A4E6E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</w:tc>
        <w:tc>
          <w:tcPr>
            <w:tcW w:w="1418" w:type="dxa"/>
            <w:noWrap/>
          </w:tcPr>
          <w:p w14:paraId="40408889" w14:textId="77777777" w:rsidR="002110B5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382D76EF" w14:textId="06C2D095" w:rsidR="002110B5" w:rsidRPr="0093498F" w:rsidRDefault="002110B5" w:rsidP="002110B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3A4E6E" w:rsidRPr="0093498F" w14:paraId="2085A23F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A419A8A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71D29C5C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404" w:type="dxa"/>
            <w:noWrap/>
          </w:tcPr>
          <w:p w14:paraId="3CB6E4E6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Moleküler Biyoloji Uygulamaları ve Kullanılan Yöntem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47</w:t>
            </w:r>
          </w:p>
          <w:p w14:paraId="4F781762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Türkiye'nin Önemli Bitki Alan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6</w:t>
            </w:r>
          </w:p>
          <w:p w14:paraId="37C57BC5" w14:textId="4F18C84B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44DF7C1D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4CA9439E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2E2A0245" w14:textId="18CCCEB8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1CA5D268" w14:textId="2F9621EF" w:rsidR="003A4E6E" w:rsidRPr="0093498F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3A4E6E" w:rsidRPr="0093498F" w14:paraId="22042896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1AE02C9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4BAD9FD4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404" w:type="dxa"/>
            <w:noWrap/>
          </w:tcPr>
          <w:p w14:paraId="663D48A7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Moleküler Biyoloji Uygulamaları ve Kullanılan Yöntem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47</w:t>
            </w:r>
          </w:p>
          <w:p w14:paraId="58192727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Türkiye'nin Önemli Bitki Alan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6</w:t>
            </w:r>
          </w:p>
          <w:p w14:paraId="5ED95471" w14:textId="1C66BC45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0AA45A99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5E3461AB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52895761" w14:textId="0423223E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7A957C30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79EA0664" w14:textId="53CA2EA7" w:rsidR="003A4E6E" w:rsidRPr="0093498F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3A4E6E" w:rsidRPr="0093498F" w14:paraId="21BC6E6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495B885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4ED4785E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404" w:type="dxa"/>
            <w:noWrap/>
          </w:tcPr>
          <w:p w14:paraId="0E41623B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Moleküler Biyoloji Uygulamaları ve Kullanılan Yöntem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47</w:t>
            </w:r>
          </w:p>
          <w:p w14:paraId="7D621911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Türkiye'nin Önemli Bitki Alan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6</w:t>
            </w:r>
          </w:p>
          <w:p w14:paraId="481A94E0" w14:textId="636CA0D8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310F7F55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3A94AA6F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3ECE3057" w14:textId="52E55D3E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495DAD0D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072140B7" w14:textId="58135663" w:rsidR="003A4E6E" w:rsidRPr="0093498F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4E6E" w:rsidRPr="0093498F" w14:paraId="661D54F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4E4D2B7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9749A22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404" w:type="dxa"/>
            <w:noWrap/>
          </w:tcPr>
          <w:p w14:paraId="7819CE2B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Moleküler Biyoloji Uygulamaları ve Kullanılan Yöntem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BIY5047</w:t>
            </w:r>
          </w:p>
          <w:p w14:paraId="11074EF2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tki Taksonomisinin Prensip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5</w:t>
            </w:r>
          </w:p>
          <w:p w14:paraId="3949FA85" w14:textId="688B3922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3CFCDF72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4C14E2BE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661C96EE" w14:textId="4437009E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797D2C60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71D727C3" w14:textId="521C5124" w:rsidR="003A4E6E" w:rsidRPr="0093498F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3A4E6E" w:rsidRPr="0093498F" w14:paraId="1F79CDF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0E5205D1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7BB5D43A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404" w:type="dxa"/>
            <w:noWrap/>
          </w:tcPr>
          <w:p w14:paraId="083611C5" w14:textId="77777777" w:rsidR="003A4E6E" w:rsidRDefault="00A25C81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25C81">
              <w:rPr>
                <w:rFonts w:ascii="Times New Roman" w:hAnsi="Times New Roman" w:cs="Times New Roman"/>
                <w:sz w:val="16"/>
                <w:szCs w:val="16"/>
              </w:rPr>
              <w:t>Anaerobik Mikrobiyoloji</w:t>
            </w:r>
            <w:r w:rsidR="00A71B2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A71B22" w:rsidRPr="00A71B22">
              <w:rPr>
                <w:rFonts w:ascii="Times New Roman" w:hAnsi="Times New Roman" w:cs="Times New Roman"/>
                <w:sz w:val="16"/>
                <w:szCs w:val="16"/>
              </w:rPr>
              <w:t>BIY5045</w:t>
            </w:r>
          </w:p>
          <w:p w14:paraId="1D54636C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tki Taksonomisinin Prensip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5</w:t>
            </w:r>
          </w:p>
          <w:p w14:paraId="099BA2D8" w14:textId="36D11BFC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56019D34" w14:textId="77777777" w:rsidR="003A4E6E" w:rsidRDefault="00A71B22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16F8A5F1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32C2EFFE" w14:textId="21AFC5BA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7512E7C8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7B7DAD99" w14:textId="7152DB2A" w:rsidR="003A4E6E" w:rsidRPr="0093498F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3A4E6E" w:rsidRPr="0093498F" w14:paraId="12D6139D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EDFD25A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0B959B11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404" w:type="dxa"/>
            <w:noWrap/>
          </w:tcPr>
          <w:p w14:paraId="042DDAB9" w14:textId="77777777" w:rsidR="003A4E6E" w:rsidRDefault="00A25C81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25C81">
              <w:rPr>
                <w:rFonts w:ascii="Times New Roman" w:hAnsi="Times New Roman" w:cs="Times New Roman"/>
                <w:sz w:val="16"/>
                <w:szCs w:val="16"/>
              </w:rPr>
              <w:t>Anaerobik Mikrobiyoloji</w:t>
            </w:r>
            <w:r w:rsidR="00A71B22" w:rsidRPr="00A71B22">
              <w:rPr>
                <w:rFonts w:ascii="Times New Roman" w:hAnsi="Times New Roman" w:cs="Times New Roman"/>
                <w:sz w:val="16"/>
                <w:szCs w:val="16"/>
              </w:rPr>
              <w:t xml:space="preserve"> BIY5045</w:t>
            </w:r>
          </w:p>
          <w:p w14:paraId="6E2C98D6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tki Taksonomisinin Prensip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5B47D9">
              <w:rPr>
                <w:rFonts w:ascii="Times New Roman" w:hAnsi="Times New Roman" w:cs="Times New Roman"/>
                <w:sz w:val="16"/>
                <w:szCs w:val="16"/>
              </w:rPr>
              <w:t>BIY5035</w:t>
            </w:r>
          </w:p>
          <w:p w14:paraId="056AA2E3" w14:textId="45E16E3C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2EE3232B" w14:textId="77777777" w:rsidR="003A4E6E" w:rsidRDefault="00A71B22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5AC8E2FD" w14:textId="77777777" w:rsidR="00CB40CD" w:rsidRDefault="00CB40CD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45688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66F78B6B" w14:textId="6F4144F0" w:rsidR="00CB40CD" w:rsidRPr="0093498F" w:rsidRDefault="00CB40CD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41AC8779" w14:textId="41347B86" w:rsidR="003A4E6E" w:rsidRPr="0093498F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3A4E6E" w:rsidRPr="0093498F" w14:paraId="598B85A3" w14:textId="77777777" w:rsidTr="00EC03DF">
        <w:trPr>
          <w:trHeight w:val="210"/>
        </w:trPr>
        <w:tc>
          <w:tcPr>
            <w:tcW w:w="1514" w:type="dxa"/>
            <w:vMerge w:val="restart"/>
            <w:noWrap/>
          </w:tcPr>
          <w:p w14:paraId="271031FE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35AAA27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83E5B95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B4C2C8F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44564417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3C7EED8A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6C6B9009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75819F5B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8CB4A17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9E61AB6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B9BA777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95" w:type="dxa"/>
            <w:noWrap/>
          </w:tcPr>
          <w:p w14:paraId="6D7430B5" w14:textId="77777777" w:rsidR="003A4E6E" w:rsidRPr="0093498F" w:rsidRDefault="003A4E6E" w:rsidP="003A4E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404" w:type="dxa"/>
            <w:noWrap/>
          </w:tcPr>
          <w:p w14:paraId="7653884E" w14:textId="77777777" w:rsidR="003A4E6E" w:rsidRDefault="00A71B22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25C81">
              <w:rPr>
                <w:rFonts w:ascii="Times New Roman" w:hAnsi="Times New Roman" w:cs="Times New Roman"/>
                <w:sz w:val="16"/>
                <w:szCs w:val="16"/>
              </w:rPr>
              <w:t>Anaerobik Mikrobiyoloji</w:t>
            </w:r>
            <w:r w:rsidRPr="00A71B22">
              <w:rPr>
                <w:rFonts w:ascii="Times New Roman" w:hAnsi="Times New Roman" w:cs="Times New Roman"/>
                <w:sz w:val="16"/>
                <w:szCs w:val="16"/>
              </w:rPr>
              <w:t xml:space="preserve"> BIY5045</w:t>
            </w:r>
          </w:p>
          <w:p w14:paraId="1D7D7D9A" w14:textId="4C938366" w:rsidR="009D0FC3" w:rsidRPr="0093498F" w:rsidRDefault="009D0FC3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Besin Mikrobiyoloji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BIY5067</w:t>
            </w:r>
          </w:p>
        </w:tc>
        <w:tc>
          <w:tcPr>
            <w:tcW w:w="3543" w:type="dxa"/>
            <w:noWrap/>
          </w:tcPr>
          <w:p w14:paraId="6D20F3FB" w14:textId="77777777" w:rsidR="003A4E6E" w:rsidRDefault="00A71B22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A4E6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72483B82" w14:textId="2ED1ED29" w:rsidR="009D0FC3" w:rsidRPr="0093498F" w:rsidRDefault="009D0FC3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5C9C2A02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6E0465B7" w14:textId="77777777" w:rsidR="003A4E6E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581FDDC4" w14:textId="39BF1943" w:rsidR="003A4E6E" w:rsidRPr="0093498F" w:rsidRDefault="003A4E6E" w:rsidP="003A4E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A71B22" w:rsidRPr="0093498F" w14:paraId="2BB6B2BC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892AB76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0DC8A144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404" w:type="dxa"/>
            <w:noWrap/>
          </w:tcPr>
          <w:p w14:paraId="40D599DA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Genel Biyolojik Teknik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BIY5020</w:t>
            </w:r>
          </w:p>
          <w:p w14:paraId="5D7C1A8F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Etnobotanik Araştırma Teknik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BIY5012</w:t>
            </w:r>
          </w:p>
          <w:p w14:paraId="64DF678C" w14:textId="04996EFC" w:rsidR="009D0FC3" w:rsidRPr="0093498F" w:rsidRDefault="009D0FC3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Besin Mikrobiyoloji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BIY5067</w:t>
            </w:r>
          </w:p>
        </w:tc>
        <w:tc>
          <w:tcPr>
            <w:tcW w:w="3543" w:type="dxa"/>
            <w:noWrap/>
          </w:tcPr>
          <w:p w14:paraId="7921882C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Aygül Kılıç Karabulut</w:t>
            </w:r>
          </w:p>
          <w:p w14:paraId="1671F733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69944863" w14:textId="71E7CF95" w:rsidR="009D0FC3" w:rsidRPr="0093498F" w:rsidRDefault="009D0FC3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7338FBE0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6C23A6BA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78A9F8B2" w14:textId="2EC00C35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A71B22" w:rsidRPr="0093498F" w14:paraId="0EC4FF46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AF3A9B2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0C1CB83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404" w:type="dxa"/>
            <w:noWrap/>
          </w:tcPr>
          <w:p w14:paraId="024B5F8E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Genel Biyolojik Teknik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BIY5020</w:t>
            </w:r>
          </w:p>
          <w:p w14:paraId="209D8E19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Etnobotanik Araştırma Teknikleri BIY5012</w:t>
            </w:r>
          </w:p>
          <w:p w14:paraId="718050E8" w14:textId="62ACBF94" w:rsidR="009D0FC3" w:rsidRDefault="009D0FC3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Besin Mikrobiyoloji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BIY5067</w:t>
            </w:r>
          </w:p>
          <w:p w14:paraId="75A91CC1" w14:textId="731390CD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702AB599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Aygül Kılıç Karabulut</w:t>
            </w:r>
          </w:p>
          <w:p w14:paraId="3185AF29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73C112D8" w14:textId="17A0B255" w:rsidR="009D0FC3" w:rsidRPr="0093498F" w:rsidRDefault="009D0FC3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18A1109E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76073C2F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50FCD6B0" w14:textId="0E9CDF86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A71B22" w:rsidRPr="0093498F" w14:paraId="08DEFA21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681D208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2D636030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404" w:type="dxa"/>
            <w:noWrap/>
          </w:tcPr>
          <w:p w14:paraId="662C3F24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Genel Biyolojik Teknik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BIY5020</w:t>
            </w:r>
          </w:p>
          <w:p w14:paraId="4A7F3EB0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Etnobotanik Araştırma Teknikleri BIY5012</w:t>
            </w:r>
          </w:p>
          <w:p w14:paraId="6E338683" w14:textId="16279C8D" w:rsidR="000C2BB9" w:rsidRDefault="000C2BB9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C2BB9">
              <w:rPr>
                <w:rFonts w:ascii="Times New Roman" w:hAnsi="Times New Roman" w:cs="Times New Roman"/>
                <w:sz w:val="16"/>
                <w:szCs w:val="16"/>
              </w:rPr>
              <w:t>Mikrobiyal Teknoloji BIY5068</w:t>
            </w:r>
            <w:r w:rsidRPr="000C2BB9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14:paraId="586DDEC3" w14:textId="4915E3E3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0851CB0E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C6A08">
              <w:rPr>
                <w:rFonts w:ascii="Times New Roman" w:hAnsi="Times New Roman" w:cs="Times New Roman"/>
                <w:sz w:val="16"/>
                <w:szCs w:val="16"/>
              </w:rPr>
              <w:t>Aygül Kılıç Karabulut</w:t>
            </w:r>
          </w:p>
          <w:p w14:paraId="44E79A3F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0A07CA11" w14:textId="3AADE337" w:rsidR="000C2BB9" w:rsidRPr="0093498F" w:rsidRDefault="000C2BB9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1D8D4E1B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0CF1B532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67DF9EE1" w14:textId="2FC0E7DA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A71B22" w:rsidRPr="0093498F" w14:paraId="1EB34B28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D2E760A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2A73445C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404" w:type="dxa"/>
            <w:noWrap/>
          </w:tcPr>
          <w:p w14:paraId="40038382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557FC">
              <w:rPr>
                <w:rFonts w:ascii="Times New Roman" w:hAnsi="Times New Roman" w:cs="Times New Roman"/>
                <w:sz w:val="16"/>
                <w:szCs w:val="16"/>
              </w:rPr>
              <w:t>Herbaryum Teknik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557FC">
              <w:rPr>
                <w:rFonts w:ascii="Times New Roman" w:hAnsi="Times New Roman" w:cs="Times New Roman"/>
                <w:sz w:val="16"/>
                <w:szCs w:val="16"/>
              </w:rPr>
              <w:t>BIY5021</w:t>
            </w:r>
          </w:p>
          <w:p w14:paraId="61D8DD27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Etnobotanik Veri Tabanı Çalışmaları ve Etnobotanikte Kullanılan İstatistiksel Yöntem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BIY5051</w:t>
            </w:r>
          </w:p>
          <w:p w14:paraId="32665175" w14:textId="77777777" w:rsidR="000C2BB9" w:rsidRDefault="000C2BB9" w:rsidP="000C2BB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C2BB9">
              <w:rPr>
                <w:rFonts w:ascii="Times New Roman" w:hAnsi="Times New Roman" w:cs="Times New Roman"/>
                <w:sz w:val="16"/>
                <w:szCs w:val="16"/>
              </w:rPr>
              <w:t>Mikrobiyal Teknoloji BIY5068</w:t>
            </w:r>
            <w:r w:rsidRPr="000C2BB9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14:paraId="23125876" w14:textId="57A91395" w:rsidR="000C2BB9" w:rsidRPr="0093498F" w:rsidRDefault="000C2BB9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0C6122FC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0587C796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11D874F2" w14:textId="68461105" w:rsidR="000C2BB9" w:rsidRPr="0093498F" w:rsidRDefault="000C2BB9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</w:tc>
        <w:tc>
          <w:tcPr>
            <w:tcW w:w="1418" w:type="dxa"/>
            <w:noWrap/>
          </w:tcPr>
          <w:p w14:paraId="5761C53C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6D87AFE5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380B25BB" w14:textId="0973CE5E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A71B22" w:rsidRPr="0093498F" w14:paraId="0CC08013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F56F74D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265A2089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404" w:type="dxa"/>
            <w:noWrap/>
          </w:tcPr>
          <w:p w14:paraId="3D9AFA5D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557FC">
              <w:rPr>
                <w:rFonts w:ascii="Times New Roman" w:hAnsi="Times New Roman" w:cs="Times New Roman"/>
                <w:sz w:val="16"/>
                <w:szCs w:val="16"/>
              </w:rPr>
              <w:t>Herbaryum Teknikleri BIY5021</w:t>
            </w:r>
          </w:p>
          <w:p w14:paraId="7D83872A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 xml:space="preserve">Etnobotanik Veri Tabanı Çalışmaları ve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Etnobotanikte Kullanılan İstatistiksel Yöntem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BIY5051</w:t>
            </w:r>
          </w:p>
          <w:p w14:paraId="7EDE9DCD" w14:textId="77777777" w:rsidR="000C2BB9" w:rsidRDefault="000C2BB9" w:rsidP="000C2BB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C2BB9">
              <w:rPr>
                <w:rFonts w:ascii="Times New Roman" w:hAnsi="Times New Roman" w:cs="Times New Roman"/>
                <w:sz w:val="16"/>
                <w:szCs w:val="16"/>
              </w:rPr>
              <w:t>Mikrobiyal Teknoloji BIY5068</w:t>
            </w:r>
            <w:r w:rsidRPr="000C2BB9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14:paraId="6A9F0042" w14:textId="39E55E1A" w:rsidR="000C2BB9" w:rsidRPr="0093498F" w:rsidRDefault="000C2BB9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2F57F16D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ikail Açar</w:t>
            </w:r>
          </w:p>
          <w:p w14:paraId="5BD59E3D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70D9D1AB" w14:textId="7484EE14" w:rsidR="000C2BB9" w:rsidRPr="0093498F" w:rsidRDefault="000C2BB9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0FC3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Pınar Erecevit Sönmez</w:t>
            </w:r>
          </w:p>
        </w:tc>
        <w:tc>
          <w:tcPr>
            <w:tcW w:w="1418" w:type="dxa"/>
            <w:noWrap/>
          </w:tcPr>
          <w:p w14:paraId="3AF5FE50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4A0E48BD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6F4D8A53" w14:textId="7BE4DC39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A71B22" w:rsidRPr="0093498F" w14:paraId="67716059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FFE1E5C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2DF97DF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404" w:type="dxa"/>
            <w:noWrap/>
          </w:tcPr>
          <w:p w14:paraId="6B7B7EDF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557FC">
              <w:rPr>
                <w:rFonts w:ascii="Times New Roman" w:hAnsi="Times New Roman" w:cs="Times New Roman"/>
                <w:sz w:val="16"/>
                <w:szCs w:val="16"/>
              </w:rPr>
              <w:t>Herbaryum Teknikleri BIY5021</w:t>
            </w:r>
          </w:p>
          <w:p w14:paraId="36D227CB" w14:textId="3E04B2E8" w:rsidR="00A71B22" w:rsidRPr="0093498F" w:rsidRDefault="00A71B22" w:rsidP="00CB40C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Etnobotanik Veri Tabanı Çalışmaları ve Etnobotanikte Kullanılan İstatistiksel Yöntem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BIY5051</w:t>
            </w:r>
          </w:p>
        </w:tc>
        <w:tc>
          <w:tcPr>
            <w:tcW w:w="3543" w:type="dxa"/>
            <w:noWrap/>
          </w:tcPr>
          <w:p w14:paraId="63C53557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1F9C3AC7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374D7229" w14:textId="745B33E5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39C67B88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0E7DDCB0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31215973" w14:textId="0D87FBF8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A71B22" w:rsidRPr="0093498F" w14:paraId="5A87BC41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038A32CB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7CB3DE8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404" w:type="dxa"/>
            <w:noWrap/>
          </w:tcPr>
          <w:p w14:paraId="375A97CD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557FC">
              <w:rPr>
                <w:rFonts w:ascii="Times New Roman" w:hAnsi="Times New Roman" w:cs="Times New Roman"/>
                <w:sz w:val="16"/>
                <w:szCs w:val="16"/>
              </w:rPr>
              <w:t>Herbaryum Teknikleri BIY5021</w:t>
            </w:r>
          </w:p>
          <w:p w14:paraId="297E5E41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Tıbbi ve Aromatik Bitkilerin Kullanımı ve Değerlendirilme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BIY5013</w:t>
            </w:r>
          </w:p>
          <w:p w14:paraId="7B12D4E7" w14:textId="01481D54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  <w:noWrap/>
          </w:tcPr>
          <w:p w14:paraId="4A334CAA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2D10E568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1C7EAA24" w14:textId="6C8BEBCC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noWrap/>
          </w:tcPr>
          <w:p w14:paraId="3337C251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7D265E76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4251E33F" w14:textId="4402C82F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</w:tc>
      </w:tr>
      <w:tr w:rsidR="00A71B22" w:rsidRPr="0093498F" w14:paraId="15334823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244DF7AF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5E23C7E5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404" w:type="dxa"/>
            <w:noWrap/>
          </w:tcPr>
          <w:p w14:paraId="63C35FDF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Tıbbi ve Aromatik Bitkilerin Kullanımı ve Değerlendirilme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BIY5013</w:t>
            </w:r>
          </w:p>
          <w:p w14:paraId="1DB8756F" w14:textId="1F53D6DD" w:rsidR="004C2D3E" w:rsidRPr="0093498F" w:rsidRDefault="004C2D3E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</w:tc>
        <w:tc>
          <w:tcPr>
            <w:tcW w:w="3543" w:type="dxa"/>
            <w:noWrap/>
          </w:tcPr>
          <w:p w14:paraId="4DBEEF4B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487DE39D" w14:textId="12706F37" w:rsidR="004C2D3E" w:rsidRPr="0093498F" w:rsidRDefault="004C2D3E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C2D3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</w:tc>
        <w:tc>
          <w:tcPr>
            <w:tcW w:w="1418" w:type="dxa"/>
            <w:noWrap/>
          </w:tcPr>
          <w:p w14:paraId="26C2A2D4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677BE94D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18F15D51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2091D208" w14:textId="2961083B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A71B22" w:rsidRPr="0093498F" w14:paraId="7F56F32E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B632846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560D0329" w14:textId="77777777" w:rsidR="00A71B22" w:rsidRPr="0093498F" w:rsidRDefault="00A71B22" w:rsidP="00A71B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404" w:type="dxa"/>
            <w:noWrap/>
          </w:tcPr>
          <w:p w14:paraId="5BE9F962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Tıbbi ve Aromatik Bitkilerin Kullanımı ve Değerlendirilme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BIY5013</w:t>
            </w:r>
          </w:p>
          <w:p w14:paraId="4C3F0DF1" w14:textId="05DFEFF7" w:rsidR="004C2D3E" w:rsidRPr="0093498F" w:rsidRDefault="004C2D3E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E2B98">
              <w:rPr>
                <w:rFonts w:ascii="Times New Roman" w:hAnsi="Times New Roman" w:cs="Times New Roman"/>
                <w:sz w:val="16"/>
                <w:szCs w:val="16"/>
              </w:rPr>
              <w:t>Yüksek Lisans Semineri BIY5002</w:t>
            </w:r>
          </w:p>
        </w:tc>
        <w:tc>
          <w:tcPr>
            <w:tcW w:w="3543" w:type="dxa"/>
            <w:noWrap/>
          </w:tcPr>
          <w:p w14:paraId="3A17BA0D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3EB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2A06AC6C" w14:textId="063263BF" w:rsidR="004C2D3E" w:rsidRPr="0093498F" w:rsidRDefault="004C2D3E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C2D3E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</w:tc>
        <w:tc>
          <w:tcPr>
            <w:tcW w:w="1418" w:type="dxa"/>
            <w:noWrap/>
          </w:tcPr>
          <w:p w14:paraId="46567AA8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erslik 38</w:t>
            </w:r>
          </w:p>
          <w:p w14:paraId="37EF17C5" w14:textId="77777777" w:rsidR="00A71B22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  <w:p w14:paraId="5D1164DA" w14:textId="579A6421" w:rsidR="00A71B22" w:rsidRPr="0093498F" w:rsidRDefault="00A71B22" w:rsidP="00A71B2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 xml:space="preserve">MYO L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</w:tbl>
    <w:p w14:paraId="19980CFA" w14:textId="77777777" w:rsidR="00EC03DF" w:rsidRDefault="00EC03DF">
      <w:r>
        <w:br w:type="page"/>
      </w:r>
    </w:p>
    <w:tbl>
      <w:tblPr>
        <w:tblStyle w:val="TabloKlavuzu"/>
        <w:tblpPr w:leftFromText="141" w:rightFromText="141" w:vertAnchor="text" w:horzAnchor="margin" w:tblpXSpec="center" w:tblpY="294"/>
        <w:tblW w:w="1077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514"/>
        <w:gridCol w:w="895"/>
        <w:gridCol w:w="3369"/>
        <w:gridCol w:w="3544"/>
        <w:gridCol w:w="1452"/>
      </w:tblGrid>
      <w:tr w:rsidR="008B2A74" w:rsidRPr="0093498F" w14:paraId="2C0231E5" w14:textId="77777777" w:rsidTr="008B2A74">
        <w:trPr>
          <w:trHeight w:val="210"/>
        </w:trPr>
        <w:tc>
          <w:tcPr>
            <w:tcW w:w="10774" w:type="dxa"/>
            <w:gridSpan w:val="5"/>
            <w:noWrap/>
          </w:tcPr>
          <w:p w14:paraId="79369CC5" w14:textId="1AD92AAE" w:rsidR="008B2A74" w:rsidRPr="0093498F" w:rsidRDefault="00151682" w:rsidP="008B2A7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 xml:space="preserve">BİYOLOJİ </w:t>
            </w:r>
            <w:r w:rsidR="008B2A74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ANABİLİM DALI YÜKSEK LİSANS/DOKTORA DERS PROGRAMI </w:t>
            </w:r>
          </w:p>
          <w:p w14:paraId="3F293C7C" w14:textId="32702544" w:rsidR="008B2A74" w:rsidRPr="0093498F" w:rsidRDefault="00151682" w:rsidP="008B2A7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2023</w:t>
            </w:r>
            <w:r w:rsidR="008B2A74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-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2024</w:t>
            </w:r>
            <w:r w:rsidR="008B2A74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ĞİTİM-ÖĞRETİM YILI 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GÜZ </w:t>
            </w:r>
            <w:r w:rsidR="008B2A74" w:rsidRPr="0093498F">
              <w:rPr>
                <w:rFonts w:ascii="Times New Roman" w:hAnsi="Times New Roman" w:cs="Times New Roman"/>
                <w:b/>
                <w:sz w:val="16"/>
                <w:szCs w:val="16"/>
              </w:rPr>
              <w:t>YARIYILI DERS PROGRAMI</w:t>
            </w:r>
          </w:p>
        </w:tc>
      </w:tr>
      <w:tr w:rsidR="008B2A74" w:rsidRPr="0093498F" w14:paraId="15647629" w14:textId="77777777" w:rsidTr="00EC03DF">
        <w:trPr>
          <w:trHeight w:val="210"/>
        </w:trPr>
        <w:tc>
          <w:tcPr>
            <w:tcW w:w="1514" w:type="dxa"/>
            <w:noWrap/>
          </w:tcPr>
          <w:p w14:paraId="6B40F7A7" w14:textId="77777777" w:rsidR="008B2A74" w:rsidRPr="00EC03DF" w:rsidRDefault="008B2A74" w:rsidP="008B2A7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895" w:type="dxa"/>
            <w:noWrap/>
          </w:tcPr>
          <w:p w14:paraId="3669BD3A" w14:textId="77777777" w:rsidR="008B2A74" w:rsidRPr="00EC03DF" w:rsidRDefault="008B2A74" w:rsidP="008B2A7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3369" w:type="dxa"/>
            <w:tcBorders>
              <w:top w:val="single" w:sz="18" w:space="0" w:color="auto"/>
            </w:tcBorders>
            <w:noWrap/>
          </w:tcPr>
          <w:p w14:paraId="118D21C8" w14:textId="77777777" w:rsidR="008B2A74" w:rsidRPr="00EC03DF" w:rsidRDefault="008B2A74" w:rsidP="008B2A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3544" w:type="dxa"/>
            <w:tcBorders>
              <w:top w:val="single" w:sz="18" w:space="0" w:color="auto"/>
            </w:tcBorders>
            <w:noWrap/>
          </w:tcPr>
          <w:p w14:paraId="6E55A29C" w14:textId="77777777" w:rsidR="008B2A74" w:rsidRPr="00EC03DF" w:rsidRDefault="008B2A74" w:rsidP="008B2A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1452" w:type="dxa"/>
            <w:tcBorders>
              <w:top w:val="single" w:sz="18" w:space="0" w:color="auto"/>
            </w:tcBorders>
            <w:noWrap/>
          </w:tcPr>
          <w:p w14:paraId="664C3A46" w14:textId="77777777" w:rsidR="008B2A74" w:rsidRPr="00EC03DF" w:rsidRDefault="008B2A74" w:rsidP="008B2A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C03DF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EC03DF" w:rsidRPr="0093498F" w14:paraId="47609D5B" w14:textId="77777777" w:rsidTr="00EC03DF">
        <w:trPr>
          <w:trHeight w:val="210"/>
        </w:trPr>
        <w:tc>
          <w:tcPr>
            <w:tcW w:w="1514" w:type="dxa"/>
            <w:vMerge w:val="restart"/>
            <w:noWrap/>
          </w:tcPr>
          <w:p w14:paraId="4A15B77E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E2D4A3E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6A8614D2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34D9B680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1F3B09CB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6F37A8D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35B149D7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6D6A960B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2D0B1524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1D36C459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59173BA2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95" w:type="dxa"/>
            <w:noWrap/>
          </w:tcPr>
          <w:p w14:paraId="6B57A39F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369" w:type="dxa"/>
            <w:noWrap/>
          </w:tcPr>
          <w:p w14:paraId="1E9F00E1" w14:textId="77777777" w:rsidR="00DF465A" w:rsidRDefault="00DC56F7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A4E29E4" w14:textId="77777777" w:rsidR="00DC56F7" w:rsidRDefault="00DC56F7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83F06C9" w14:textId="77777777" w:rsidR="00DC56F7" w:rsidRDefault="00DC56F7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413A626" w14:textId="77777777" w:rsidR="00DC56F7" w:rsidRDefault="00DC56F7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CE19B73" w14:textId="77777777" w:rsidR="00DC56F7" w:rsidRDefault="00DC56F7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5CA6117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5923A11" w14:textId="77777777" w:rsidR="00863CCE" w:rsidRDefault="00863CCE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2CE893" w14:textId="15159B92" w:rsidR="00DC56F7" w:rsidRPr="0093498F" w:rsidRDefault="00DC56F7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214056DE" w14:textId="77777777" w:rsidR="00E97C7C" w:rsidRDefault="00ED0DEC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4F65D4CF" w14:textId="77777777" w:rsidR="00ED0DEC" w:rsidRDefault="00ED0DEC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  <w:p w14:paraId="1ADA7BB6" w14:textId="77777777" w:rsidR="008721E0" w:rsidRDefault="008721E0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0F7CDAF2" w14:textId="0D7EDA76" w:rsidR="008721E0" w:rsidRDefault="008721E0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  <w:p w14:paraId="1BB4C38E" w14:textId="77777777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00BEE9E5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01E312C4" w14:textId="428AA331" w:rsidR="00863CCE" w:rsidRPr="0093498F" w:rsidRDefault="00863CCE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3429F836" w14:textId="77777777" w:rsidR="00EC03D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  <w:p w14:paraId="7F53A7FD" w14:textId="4923F9F2" w:rsidR="00B57DD9" w:rsidRPr="0093498F" w:rsidRDefault="00B57DD9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EC03DF" w:rsidRPr="0093498F" w14:paraId="6706F56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608193FC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61701E9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369" w:type="dxa"/>
            <w:noWrap/>
          </w:tcPr>
          <w:p w14:paraId="4E004187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ADEAE82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BD9A298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73F7450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585E0BC2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AF8D5A1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B392979" w14:textId="77777777" w:rsidR="00863CCE" w:rsidRDefault="00863CCE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B13FE8" w14:textId="511105BA" w:rsidR="00DF465A" w:rsidRPr="0093498F" w:rsidRDefault="00DF465A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33F6BD00" w14:textId="77777777" w:rsidR="00E97C7C" w:rsidRDefault="00ED0DEC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64080165" w14:textId="77777777" w:rsidR="00ED0DEC" w:rsidRDefault="00ED0DEC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  <w:p w14:paraId="28202397" w14:textId="77777777" w:rsidR="008721E0" w:rsidRDefault="008721E0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5A7A66BE" w14:textId="77777777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  <w:p w14:paraId="12C65083" w14:textId="2C23C380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51E3B33A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79ED6F36" w14:textId="1CC39C66" w:rsidR="008721E0" w:rsidRPr="0093498F" w:rsidRDefault="008721E0" w:rsidP="00FD006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0A76BB60" w14:textId="77777777" w:rsidR="00EC03D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  <w:p w14:paraId="24D052D8" w14:textId="07FEF8EB" w:rsidR="00B57DD9" w:rsidRPr="0093498F" w:rsidRDefault="00B57DD9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EC03DF" w:rsidRPr="0093498F" w14:paraId="627C578B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101F89E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3AB8AB6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369" w:type="dxa"/>
            <w:noWrap/>
          </w:tcPr>
          <w:p w14:paraId="650BE175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3D52FD5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498A830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F7920EA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4F08502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965313E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66C076A" w14:textId="77777777" w:rsidR="00863CCE" w:rsidRDefault="00863CCE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F51C45" w14:textId="64C412C5" w:rsidR="00DF465A" w:rsidRPr="0093498F" w:rsidRDefault="00DF465A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02A3A6D8" w14:textId="77777777" w:rsidR="00E97C7C" w:rsidRDefault="00ED0DEC" w:rsidP="00A811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5476AB44" w14:textId="77777777" w:rsidR="00ED0DEC" w:rsidRDefault="00ED0DEC" w:rsidP="00A811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  <w:p w14:paraId="53D55422" w14:textId="77777777" w:rsidR="008721E0" w:rsidRDefault="008721E0" w:rsidP="00A811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24C45ACC" w14:textId="77777777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  <w:p w14:paraId="18F97C9D" w14:textId="51F70032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32FDE916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744A46B9" w14:textId="1753C396" w:rsidR="008721E0" w:rsidRPr="0093498F" w:rsidRDefault="008721E0" w:rsidP="00A811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173E9EDC" w14:textId="1F58428E" w:rsidR="00B57DD9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57DD9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  <w:p w14:paraId="6088283B" w14:textId="58611465" w:rsidR="00EC03DF" w:rsidRPr="0093498F" w:rsidRDefault="00B57DD9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43D4B">
              <w:rPr>
                <w:rFonts w:ascii="Times New Roman" w:hAnsi="Times New Roman" w:cs="Times New Roman"/>
                <w:sz w:val="16"/>
                <w:szCs w:val="16"/>
              </w:rPr>
              <w:t>MYO Lab 1</w:t>
            </w:r>
          </w:p>
        </w:tc>
      </w:tr>
      <w:tr w:rsidR="00EC03DF" w:rsidRPr="0093498F" w14:paraId="7E9AC9F1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7374FDA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7FFF4EA9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369" w:type="dxa"/>
            <w:noWrap/>
          </w:tcPr>
          <w:p w14:paraId="08A682C9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6F40A05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B315A14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F597945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68E3B43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24FBC87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1494102" w14:textId="77777777" w:rsidR="00863CCE" w:rsidRDefault="00863CCE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799BE4" w14:textId="252A59CF" w:rsidR="0027485C" w:rsidRPr="0093498F" w:rsidRDefault="0027485C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099CDAB5" w14:textId="77777777" w:rsidR="00E97C7C" w:rsidRDefault="00ED0DE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2AAEB009" w14:textId="77777777" w:rsidR="00ED0DEC" w:rsidRDefault="00ED0DE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  <w:p w14:paraId="30BF6767" w14:textId="77777777" w:rsidR="008721E0" w:rsidRDefault="008721E0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1BDBFA6F" w14:textId="77777777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  <w:p w14:paraId="15B41795" w14:textId="01334937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0B7C19FE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545E1BEB" w14:textId="03830366" w:rsidR="008721E0" w:rsidRPr="0093498F" w:rsidRDefault="008721E0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3961F903" w14:textId="31266277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431A2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</w:tc>
      </w:tr>
      <w:tr w:rsidR="00EC03DF" w:rsidRPr="0093498F" w14:paraId="27748089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3422B4C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C83C91D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369" w:type="dxa"/>
            <w:noWrap/>
          </w:tcPr>
          <w:p w14:paraId="21E87ADF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EBE82EB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DB15D45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853E91F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62327ED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902E25F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5A2B44FF" w14:textId="77777777" w:rsidR="00863CCE" w:rsidRDefault="00863CCE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C75AD1" w14:textId="02CA479F" w:rsidR="0027485C" w:rsidRPr="0093498F" w:rsidRDefault="0027485C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0A3D5C73" w14:textId="77777777" w:rsidR="00E97C7C" w:rsidRDefault="00ED0DE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4F91E34F" w14:textId="77777777" w:rsidR="00ED0DEC" w:rsidRDefault="00ED0DE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  <w:p w14:paraId="1DEEEE5E" w14:textId="77777777" w:rsidR="008721E0" w:rsidRDefault="008721E0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67382613" w14:textId="77777777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  <w:p w14:paraId="67AB3BC9" w14:textId="13E92324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42D1F3A0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78F3D25F" w14:textId="5426127B" w:rsidR="008721E0" w:rsidRPr="0093498F" w:rsidRDefault="008721E0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3CDA8D88" w14:textId="46023712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431A2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</w:tc>
      </w:tr>
      <w:tr w:rsidR="00EC03DF" w:rsidRPr="0093498F" w14:paraId="16AE8BAD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B73D15A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5332B68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369" w:type="dxa"/>
            <w:noWrap/>
          </w:tcPr>
          <w:p w14:paraId="02802FB7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AB33A74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8D625C0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A72E44B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54AD12FC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93962E3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CD3ED0A" w14:textId="77777777" w:rsidR="00863CCE" w:rsidRDefault="00863CCE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7151A15" w14:textId="295D7E7D" w:rsidR="0027485C" w:rsidRPr="0093498F" w:rsidRDefault="0027485C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5DB89531" w14:textId="77777777" w:rsidR="00E97C7C" w:rsidRDefault="00ED0DE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</w:p>
          <w:p w14:paraId="256C6C04" w14:textId="77777777" w:rsidR="00ED0DEC" w:rsidRDefault="00ED0DE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  <w:p w14:paraId="36C38030" w14:textId="77777777" w:rsidR="008721E0" w:rsidRDefault="008721E0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7019A30E" w14:textId="77777777" w:rsidR="008721E0" w:rsidRDefault="008721E0" w:rsidP="00872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  <w:p w14:paraId="3D7A3190" w14:textId="68EB0DBF" w:rsidR="008721E0" w:rsidRDefault="008721E0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3B478BFB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55370855" w14:textId="77777777" w:rsidR="00863CCE" w:rsidRDefault="00863CCE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9687A5" w14:textId="233837A9" w:rsidR="008721E0" w:rsidRPr="0093498F" w:rsidRDefault="008721E0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4CDEB40F" w14:textId="70B002C3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431A2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</w:tc>
      </w:tr>
      <w:tr w:rsidR="00EC03DF" w:rsidRPr="0093498F" w14:paraId="07AB8222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13138B9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859F8FC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369" w:type="dxa"/>
            <w:noWrap/>
          </w:tcPr>
          <w:p w14:paraId="38DEA58B" w14:textId="77777777" w:rsidR="00DF465A" w:rsidRDefault="00CF7EB6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5EA82F11" w14:textId="77777777" w:rsidR="00CF7EB6" w:rsidRDefault="00CF7EB6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763A75BB" w14:textId="77777777" w:rsidR="00863CCE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2D74D5CA" w14:textId="77777777" w:rsidR="00863CCE" w:rsidRDefault="00863CCE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B1A4FA" w14:textId="003FB366" w:rsidR="00CF7EB6" w:rsidRPr="0093498F" w:rsidRDefault="00CF7EB6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527DC3A9" w14:textId="0D50EFA6" w:rsidR="001971E2" w:rsidRDefault="001971E2" w:rsidP="001971E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  <w:r w:rsidR="001F410F">
              <w:rPr>
                <w:rFonts w:ascii="Times New Roman" w:hAnsi="Times New Roman" w:cs="Times New Roman"/>
                <w:sz w:val="16"/>
                <w:szCs w:val="16"/>
              </w:rPr>
              <w:t xml:space="preserve"> (1.öğrenci)</w:t>
            </w:r>
          </w:p>
          <w:p w14:paraId="5211F2C9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Hevidar Alp Kavlo</w:t>
            </w:r>
          </w:p>
          <w:p w14:paraId="69ED3E89" w14:textId="5F347314" w:rsidR="001971E2" w:rsidRDefault="00863CCE" w:rsidP="00863CC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dime Yazdıç</w:t>
            </w:r>
          </w:p>
          <w:p w14:paraId="1012E4F6" w14:textId="3CF72153" w:rsidR="00E97C7C" w:rsidRPr="0093498F" w:rsidRDefault="00E97C7C" w:rsidP="00E97C7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3FE6788D" w14:textId="3F493072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431A2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</w:tc>
      </w:tr>
      <w:tr w:rsidR="00EC03DF" w:rsidRPr="0093498F" w14:paraId="520FC1E6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9ABFBB6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5E45926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369" w:type="dxa"/>
            <w:noWrap/>
          </w:tcPr>
          <w:p w14:paraId="4961ABF5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430EC007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143CCD17" w14:textId="515CE553" w:rsidR="00DF465A" w:rsidRPr="0093498F" w:rsidRDefault="00DF465A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1B4EE195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Osman Güler</w:t>
            </w:r>
          </w:p>
          <w:p w14:paraId="653285CD" w14:textId="77EC715B" w:rsidR="00E97C7C" w:rsidRDefault="001F410F" w:rsidP="004938D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D0DEC">
              <w:rPr>
                <w:rFonts w:ascii="Times New Roman" w:hAnsi="Times New Roman" w:cs="Times New Roman"/>
                <w:sz w:val="16"/>
                <w:szCs w:val="16"/>
              </w:rPr>
              <w:t>Mikail Aç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(2.öğrenci)</w:t>
            </w:r>
          </w:p>
          <w:p w14:paraId="7B94AD5D" w14:textId="213A3701" w:rsidR="001971E2" w:rsidRPr="0093498F" w:rsidRDefault="001971E2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11CBC9F7" w14:textId="00CDC4E5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431A2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</w:tc>
      </w:tr>
      <w:tr w:rsidR="00EC03DF" w:rsidRPr="0093498F" w14:paraId="05F9852A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18E8519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1394E32E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369" w:type="dxa"/>
            <w:noWrap/>
          </w:tcPr>
          <w:p w14:paraId="27E9A735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49C06DDA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51DC200B" w14:textId="04C664A2" w:rsidR="00DF465A" w:rsidRPr="0093498F" w:rsidRDefault="00DF465A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4B4A4F9F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Pınar Erecevit Sönmez</w:t>
            </w:r>
          </w:p>
          <w:p w14:paraId="02A15037" w14:textId="30102F1E" w:rsidR="00E97C7C" w:rsidRDefault="004938D0" w:rsidP="004938D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721E0">
              <w:rPr>
                <w:rFonts w:ascii="Times New Roman" w:hAnsi="Times New Roman" w:cs="Times New Roman"/>
                <w:sz w:val="16"/>
                <w:szCs w:val="16"/>
              </w:rPr>
              <w:t>Neslihan Taşar</w:t>
            </w:r>
          </w:p>
          <w:p w14:paraId="04C63904" w14:textId="73D67153" w:rsidR="001971E2" w:rsidRPr="0093498F" w:rsidRDefault="001971E2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4385FAF6" w14:textId="6D9EAFAC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431A2">
              <w:rPr>
                <w:rFonts w:ascii="Times New Roman" w:hAnsi="Times New Roman" w:cs="Times New Roman"/>
                <w:sz w:val="16"/>
                <w:szCs w:val="16"/>
              </w:rPr>
              <w:t xml:space="preserve"> Derslik 38</w:t>
            </w:r>
          </w:p>
        </w:tc>
      </w:tr>
      <w:tr w:rsidR="00EC03DF" w:rsidRPr="0093498F" w14:paraId="0ED4F616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50764EE9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5BE1264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369" w:type="dxa"/>
            <w:noWrap/>
          </w:tcPr>
          <w:p w14:paraId="47D466B0" w14:textId="77777777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3544" w:type="dxa"/>
            <w:noWrap/>
          </w:tcPr>
          <w:p w14:paraId="3A74380B" w14:textId="77777777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452" w:type="dxa"/>
            <w:noWrap/>
          </w:tcPr>
          <w:p w14:paraId="1796CA20" w14:textId="77777777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EC03DF" w:rsidRPr="0093498F" w14:paraId="65A3286E" w14:textId="77777777" w:rsidTr="00EC03DF">
        <w:trPr>
          <w:trHeight w:val="210"/>
        </w:trPr>
        <w:tc>
          <w:tcPr>
            <w:tcW w:w="1514" w:type="dxa"/>
            <w:vMerge w:val="restart"/>
            <w:tcBorders>
              <w:top w:val="single" w:sz="18" w:space="0" w:color="auto"/>
            </w:tcBorders>
            <w:noWrap/>
          </w:tcPr>
          <w:p w14:paraId="1302CD03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D7F9D2A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53BD537C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2138A65F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P</w:t>
            </w:r>
          </w:p>
          <w:p w14:paraId="15535AB0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9CAD30D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350F6DA5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</w:t>
            </w:r>
          </w:p>
          <w:p w14:paraId="2BEE1734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67FCEB92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CE63D64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57CE211C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95" w:type="dxa"/>
            <w:tcBorders>
              <w:top w:val="single" w:sz="18" w:space="0" w:color="auto"/>
            </w:tcBorders>
            <w:noWrap/>
          </w:tcPr>
          <w:p w14:paraId="19D90BB6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08.00</w:t>
            </w:r>
          </w:p>
        </w:tc>
        <w:tc>
          <w:tcPr>
            <w:tcW w:w="3369" w:type="dxa"/>
            <w:tcBorders>
              <w:top w:val="single" w:sz="18" w:space="0" w:color="auto"/>
            </w:tcBorders>
            <w:noWrap/>
          </w:tcPr>
          <w:p w14:paraId="300831FE" w14:textId="5922F069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572A20F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59BFE98C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26F805E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A9C6E30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EA1A2CA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6A3051B" w14:textId="78FDF233" w:rsidR="00EC03DF" w:rsidRPr="0093498F" w:rsidRDefault="00EC03DF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18" w:space="0" w:color="auto"/>
            </w:tcBorders>
            <w:noWrap/>
          </w:tcPr>
          <w:p w14:paraId="7C66B331" w14:textId="4B1DFB3E" w:rsidR="00EC03DF" w:rsidRDefault="008D198A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D198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Ferit Can Yazdıç</w:t>
            </w:r>
          </w:p>
          <w:p w14:paraId="583C4400" w14:textId="77777777" w:rsidR="003967B3" w:rsidRDefault="003967B3" w:rsidP="003967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7B3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012B1EFA" w14:textId="56E1FB16" w:rsidR="003967B3" w:rsidRDefault="00DA6FDD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6226F5AF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0DA586C8" w14:textId="729A91E7" w:rsidR="003967B3" w:rsidRDefault="00DA6FDD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  <w:p w14:paraId="5E1C6898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477C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34A55486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07BB4C" w14:textId="6485A548" w:rsidR="003967B3" w:rsidRPr="0093498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tcBorders>
              <w:top w:val="single" w:sz="18" w:space="0" w:color="auto"/>
            </w:tcBorders>
            <w:noWrap/>
          </w:tcPr>
          <w:p w14:paraId="6EA907F5" w14:textId="77777777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 </w:t>
            </w:r>
          </w:p>
        </w:tc>
      </w:tr>
      <w:tr w:rsidR="00EC03DF" w:rsidRPr="0093498F" w14:paraId="32E5E6F5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F52E97D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AD43EF8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369" w:type="dxa"/>
            <w:noWrap/>
          </w:tcPr>
          <w:p w14:paraId="4D1E4E6B" w14:textId="35FEDEED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EB32A2D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5A65C8E1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0DD832FD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A28BFD2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514EBAA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B8092C6" w14:textId="41417747" w:rsidR="00EC03DF" w:rsidRPr="0093498F" w:rsidRDefault="00EC03DF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5297870E" w14:textId="258E3156" w:rsidR="00EC03D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D198A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16C8E070" w14:textId="77777777" w:rsidR="003967B3" w:rsidRDefault="003967B3" w:rsidP="003967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7B3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779A44FA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20D9E4B0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69BCA13B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  <w:p w14:paraId="58EB8364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477C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18453DBD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000DADA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5D2CAB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8B9850" w14:textId="68D9BA06" w:rsidR="003967B3" w:rsidRPr="0093498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0C5EFB93" w14:textId="77777777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EC03DF" w:rsidRPr="0093498F" w14:paraId="00096946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8DA1374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212929CD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369" w:type="dxa"/>
            <w:noWrap/>
          </w:tcPr>
          <w:p w14:paraId="023BD40F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C42F341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F7ADA1C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70E3850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7935498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1D936B8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3355D16" w14:textId="0789B63D" w:rsidR="00EC03DF" w:rsidRPr="0093498F" w:rsidRDefault="00EC03DF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2F6770A4" w14:textId="77777777" w:rsidR="00EC03D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D198A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5B70F08B" w14:textId="77777777" w:rsidR="003967B3" w:rsidRDefault="003967B3" w:rsidP="003967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7B3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74552C38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2D5B4103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04825371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  <w:p w14:paraId="424129C0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477C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296BDED5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314BE7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E79FCE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40F6FF" w14:textId="688765C6" w:rsidR="003967B3" w:rsidRPr="0093498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645084F4" w14:textId="6D87263F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C03DF" w:rsidRPr="0093498F" w14:paraId="7C96C6FA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041853BD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4511AB5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369" w:type="dxa"/>
            <w:noWrap/>
          </w:tcPr>
          <w:p w14:paraId="3FB7FA40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008341B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5C3B4E5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5FFF7ACC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716DA7E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A6222AD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67A56DC" w14:textId="4920F4A9" w:rsidR="00EC03DF" w:rsidRPr="0093498F" w:rsidRDefault="00EC03DF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5F8A2560" w14:textId="77777777" w:rsidR="00EC03D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D198A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29090E29" w14:textId="77777777" w:rsidR="003967B3" w:rsidRDefault="003967B3" w:rsidP="003967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7B3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028E54DC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01296D85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16C7C4F5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  <w:p w14:paraId="3B1225CE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477C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1B52906E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424E2B8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1DEC28F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62F3AA" w14:textId="34EA771B" w:rsidR="003967B3" w:rsidRPr="0093498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752A8E02" w14:textId="74D31E58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C03DF" w:rsidRPr="0093498F" w14:paraId="3EC7F50F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F5C6686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56D5E657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369" w:type="dxa"/>
            <w:noWrap/>
          </w:tcPr>
          <w:p w14:paraId="2704B003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9E126BF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D986E6A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BD0AA41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F205FF9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1D9BBB03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6F27244" w14:textId="1056E192" w:rsidR="00EC03DF" w:rsidRPr="0093498F" w:rsidRDefault="00EC03DF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30501A01" w14:textId="77777777" w:rsidR="00EC03D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D198A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4E54DF58" w14:textId="77777777" w:rsidR="003967B3" w:rsidRDefault="003967B3" w:rsidP="003967B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7B3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295A40C8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265760CD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33987C76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  <w:p w14:paraId="2CC27513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477C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50ED5437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137F0B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5D39D2C" w14:textId="77777777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1692A9" w14:textId="49DAB726" w:rsidR="003967B3" w:rsidRPr="0093498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4305562E" w14:textId="623FFFB1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C03DF" w:rsidRPr="0093498F" w14:paraId="47B33292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8110BD4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60FF9383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369" w:type="dxa"/>
            <w:noWrap/>
          </w:tcPr>
          <w:p w14:paraId="43C5292E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DC9B049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3D7CD3E9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78DA60FE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6CC7D7D2" w14:textId="77777777" w:rsidR="00DC56F7" w:rsidRDefault="00DC56F7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2571E645" w14:textId="77777777" w:rsidR="00C1477C" w:rsidRDefault="00C1477C" w:rsidP="00C1477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C56F7">
              <w:rPr>
                <w:rFonts w:ascii="Times New Roman" w:hAnsi="Times New Roman" w:cs="Times New Roman"/>
                <w:sz w:val="16"/>
                <w:szCs w:val="16"/>
              </w:rPr>
              <w:t>Uzmanlık Alan Dersi</w:t>
            </w:r>
          </w:p>
          <w:p w14:paraId="47CAFE14" w14:textId="70186046" w:rsidR="001B7D8C" w:rsidRPr="0093498F" w:rsidRDefault="001B7D8C" w:rsidP="00DC56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758BC319" w14:textId="77777777" w:rsidR="001B7D8C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D198A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604C0218" w14:textId="41F80D54" w:rsidR="003967B3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7B3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06740FBB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1A6B41E3" w14:textId="79559FDD" w:rsidR="003967B3" w:rsidRDefault="00DA6FDD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7BEB9BBF" w14:textId="77777777" w:rsidR="00DA6FDD" w:rsidRDefault="00DA6FDD" w:rsidP="00DA6FD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  <w:p w14:paraId="5A0A2ABE" w14:textId="3EA5EE53" w:rsidR="003967B3" w:rsidRDefault="00C1477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477C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518217E9" w14:textId="62418674" w:rsidR="003967B3" w:rsidRPr="0093498F" w:rsidRDefault="003967B3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06DC2CE6" w14:textId="2C90D03E" w:rsidR="005F2E61" w:rsidRPr="0093498F" w:rsidRDefault="00EC03DF" w:rsidP="005F2E6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64DF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EC03DF" w:rsidRPr="0093498F" w14:paraId="711E681C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40A7DBAA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02A2CD52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369" w:type="dxa"/>
            <w:noWrap/>
          </w:tcPr>
          <w:p w14:paraId="7643169D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06C77DC0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3AAB7DFC" w14:textId="6A212724" w:rsidR="001B7D8C" w:rsidRPr="0093498F" w:rsidRDefault="001B7D8C" w:rsidP="00DE1D8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08459A3D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D198A">
              <w:rPr>
                <w:rFonts w:ascii="Times New Roman" w:hAnsi="Times New Roman" w:cs="Times New Roman"/>
                <w:sz w:val="16"/>
                <w:szCs w:val="16"/>
              </w:rPr>
              <w:t>Ferit Can Yazdıç</w:t>
            </w:r>
          </w:p>
          <w:p w14:paraId="79D12B52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967B3">
              <w:rPr>
                <w:rFonts w:ascii="Times New Roman" w:hAnsi="Times New Roman" w:cs="Times New Roman"/>
                <w:sz w:val="16"/>
                <w:szCs w:val="16"/>
              </w:rPr>
              <w:t>Altuğ Karaman</w:t>
            </w:r>
          </w:p>
          <w:p w14:paraId="6354F86A" w14:textId="77777777" w:rsidR="001B7D8C" w:rsidRDefault="001B7D8C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0CF30E" w14:textId="287BAFBF" w:rsidR="001971E2" w:rsidRPr="0093498F" w:rsidRDefault="001971E2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6BD54E01" w14:textId="4A919F15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64DF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EC03DF" w:rsidRPr="0093498F" w14:paraId="16A4756C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68CDBCE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54D93B63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369" w:type="dxa"/>
            <w:noWrap/>
          </w:tcPr>
          <w:p w14:paraId="2E2FD3D7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7BDEB592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2CC81EBB" w14:textId="14E788C9" w:rsidR="001B7D8C" w:rsidRPr="0093498F" w:rsidRDefault="001B7D8C" w:rsidP="00DE1D8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57AB92A1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Uğur Çakılcıoğlu</w:t>
            </w:r>
          </w:p>
          <w:p w14:paraId="629142C8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Ebru Yüce Babacan</w:t>
            </w:r>
          </w:p>
          <w:p w14:paraId="7A606599" w14:textId="77777777" w:rsidR="001B7D8C" w:rsidRDefault="001B7D8C" w:rsidP="00DE1D8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4FB6A4" w14:textId="2C11FFDD" w:rsidR="001971E2" w:rsidRPr="0093498F" w:rsidRDefault="001971E2" w:rsidP="00DE1D8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511E68BA" w14:textId="4F90CA2F" w:rsidR="00EC03DF" w:rsidRPr="0093498F" w:rsidRDefault="00EC03DF" w:rsidP="00B57D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431A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EC03DF" w:rsidRPr="0093498F" w14:paraId="059DE2CA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3E397F82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3EDD7ECF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369" w:type="dxa"/>
            <w:noWrap/>
          </w:tcPr>
          <w:p w14:paraId="29E89368" w14:textId="77777777" w:rsidR="00CF7EB6" w:rsidRDefault="00CF7EB6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5256AA35" w14:textId="7F95AB8D" w:rsidR="00EC03DF" w:rsidRPr="0093498F" w:rsidRDefault="00EC03DF" w:rsidP="00CF7EB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3752D6C5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6FDD">
              <w:rPr>
                <w:rFonts w:ascii="Times New Roman" w:hAnsi="Times New Roman" w:cs="Times New Roman"/>
                <w:sz w:val="16"/>
                <w:szCs w:val="16"/>
              </w:rPr>
              <w:t>Volkan Korkmaz</w:t>
            </w:r>
          </w:p>
          <w:p w14:paraId="61CC9961" w14:textId="44F23A5D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01250E2F" w14:textId="12589DF5" w:rsidR="00EC03DF" w:rsidRPr="0093498F" w:rsidRDefault="00EC03DF" w:rsidP="005431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A198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EC03DF" w:rsidRPr="0093498F" w14:paraId="52AAE1E2" w14:textId="77777777" w:rsidTr="00EC03DF">
        <w:trPr>
          <w:trHeight w:val="210"/>
        </w:trPr>
        <w:tc>
          <w:tcPr>
            <w:tcW w:w="1514" w:type="dxa"/>
            <w:vMerge/>
            <w:noWrap/>
          </w:tcPr>
          <w:p w14:paraId="15121E54" w14:textId="77777777" w:rsidR="00EC03DF" w:rsidRPr="0093498F" w:rsidRDefault="00EC03DF" w:rsidP="00F845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5" w:type="dxa"/>
            <w:noWrap/>
          </w:tcPr>
          <w:p w14:paraId="73222B4D" w14:textId="77777777" w:rsidR="00EC03DF" w:rsidRPr="0093498F" w:rsidRDefault="00EC03DF" w:rsidP="008B2A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498F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369" w:type="dxa"/>
            <w:noWrap/>
          </w:tcPr>
          <w:p w14:paraId="06D9627D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F7EB6">
              <w:rPr>
                <w:rFonts w:ascii="Times New Roman" w:hAnsi="Times New Roman" w:cs="Times New Roman"/>
                <w:sz w:val="16"/>
                <w:szCs w:val="16"/>
              </w:rPr>
              <w:t>Yüksek Lisans Tezi</w:t>
            </w:r>
          </w:p>
          <w:p w14:paraId="00E41F0C" w14:textId="1F579FAE" w:rsidR="00EC03DF" w:rsidRPr="0093498F" w:rsidRDefault="00EC03DF" w:rsidP="00A811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4" w:type="dxa"/>
            <w:noWrap/>
          </w:tcPr>
          <w:p w14:paraId="1E2EF230" w14:textId="77777777" w:rsidR="001F410F" w:rsidRDefault="001F410F" w:rsidP="001F41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477C">
              <w:rPr>
                <w:rFonts w:ascii="Times New Roman" w:hAnsi="Times New Roman" w:cs="Times New Roman"/>
                <w:sz w:val="16"/>
                <w:szCs w:val="16"/>
              </w:rPr>
              <w:t>Nuran Cıkcıkoğlu Yıldırım</w:t>
            </w:r>
          </w:p>
          <w:p w14:paraId="4A87AE9B" w14:textId="72731B7B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2" w:type="dxa"/>
            <w:noWrap/>
          </w:tcPr>
          <w:p w14:paraId="52424055" w14:textId="367DC76E" w:rsidR="00EC03DF" w:rsidRPr="0093498F" w:rsidRDefault="00EC03DF" w:rsidP="008B2A7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453890F5" w14:textId="77777777" w:rsidR="00657683" w:rsidRPr="0093498F" w:rsidRDefault="00657683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</w:p>
    <w:p w14:paraId="1A15E554" w14:textId="77777777" w:rsidR="00D8234A" w:rsidRDefault="00D8234A" w:rsidP="00D8234A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iyoloji </w:t>
      </w:r>
      <w:r w:rsidRPr="00B71F81">
        <w:rPr>
          <w:rFonts w:ascii="Times New Roman" w:hAnsi="Times New Roman" w:cs="Times New Roman"/>
        </w:rPr>
        <w:t>Anabilim Dalı Başkanı</w:t>
      </w:r>
    </w:p>
    <w:p w14:paraId="550B7C7D" w14:textId="77777777" w:rsidR="00D8234A" w:rsidRDefault="00D8234A" w:rsidP="00D8234A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ç. Dr. Mikail Açar</w:t>
      </w:r>
    </w:p>
    <w:p w14:paraId="78976610" w14:textId="3F48AA87" w:rsidR="00821BEA" w:rsidRPr="0093498F" w:rsidRDefault="00D8234A" w:rsidP="00D8234A">
      <w:pPr>
        <w:tabs>
          <w:tab w:val="left" w:pos="3135"/>
        </w:tabs>
        <w:ind w:firstLine="708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C2D90E" wp14:editId="7CCE2F8B">
            <wp:extent cx="1112218" cy="594360"/>
            <wp:effectExtent l="0" t="0" r="0" b="0"/>
            <wp:docPr id="282970687" name="Resim 1" descr="çizgi, taslak, çocukların yaptığı resimler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970687" name="Resim 1" descr="çizgi, taslak, çocukların yaptığı resimler içeren bir resim&#10;&#10;Yapay zeka tarafından oluşturulmuş içerik yanlış olabilir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218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21BEA" w:rsidRPr="0093498F" w:rsidSect="008B2A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0" w:left="1417" w:header="708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E8DFD" w14:textId="77777777" w:rsidR="00505431" w:rsidRDefault="00505431" w:rsidP="00B52522">
      <w:pPr>
        <w:spacing w:after="0" w:line="240" w:lineRule="auto"/>
      </w:pPr>
      <w:r>
        <w:separator/>
      </w:r>
    </w:p>
  </w:endnote>
  <w:endnote w:type="continuationSeparator" w:id="0">
    <w:p w14:paraId="5F509DBB" w14:textId="77777777" w:rsidR="00505431" w:rsidRDefault="00505431" w:rsidP="00B52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2F4D9" w14:textId="77777777" w:rsidR="00F845B3" w:rsidRDefault="00F845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F845B3" w14:paraId="718370F6" w14:textId="77777777" w:rsidTr="00D107B6">
      <w:trPr>
        <w:trHeight w:val="311"/>
      </w:trPr>
      <w:tc>
        <w:tcPr>
          <w:tcW w:w="10915" w:type="dxa"/>
          <w:vAlign w:val="center"/>
          <w:hideMark/>
        </w:tcPr>
        <w:p w14:paraId="28C6E672" w14:textId="77777777" w:rsidR="00F845B3" w:rsidRDefault="00F845B3" w:rsidP="001F1A28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>Munzur Üniversitesi Lisansüstü Eğitim Enstitüsü Müdürlüğü Aktuluk Mah. Üniversite Yerleşkesi Merkez / Tunceli Telefon: +90 (428) 213 17 94</w:t>
          </w:r>
        </w:p>
      </w:tc>
    </w:tr>
    <w:tr w:rsidR="00F845B3" w14:paraId="1CEE0BFE" w14:textId="77777777" w:rsidTr="00D107B6">
      <w:tc>
        <w:tcPr>
          <w:tcW w:w="10915" w:type="dxa"/>
          <w:vAlign w:val="center"/>
          <w:hideMark/>
        </w:tcPr>
        <w:p w14:paraId="5A918D7E" w14:textId="77777777" w:rsidR="00F845B3" w:rsidRDefault="00F845B3" w:rsidP="00F845B3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43</w:t>
          </w:r>
        </w:p>
      </w:tc>
    </w:tr>
  </w:tbl>
  <w:p w14:paraId="734ED45B" w14:textId="77777777" w:rsidR="00F845B3" w:rsidRDefault="00F845B3">
    <w:pPr>
      <w:pStyle w:val="AltBilgi"/>
    </w:pPr>
  </w:p>
  <w:p w14:paraId="32359308" w14:textId="77777777" w:rsidR="00F845B3" w:rsidRDefault="00F845B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6FBF9" w14:textId="77777777" w:rsidR="00F845B3" w:rsidRDefault="00F845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E82FB" w14:textId="77777777" w:rsidR="00505431" w:rsidRDefault="00505431" w:rsidP="00B52522">
      <w:pPr>
        <w:spacing w:after="0" w:line="240" w:lineRule="auto"/>
      </w:pPr>
      <w:r>
        <w:separator/>
      </w:r>
    </w:p>
  </w:footnote>
  <w:footnote w:type="continuationSeparator" w:id="0">
    <w:p w14:paraId="0C86399F" w14:textId="77777777" w:rsidR="00505431" w:rsidRDefault="00505431" w:rsidP="00B52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45060" w14:textId="77777777" w:rsidR="00F845B3" w:rsidRDefault="00F845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743" w:type="dxa"/>
      <w:tblLook w:val="04A0" w:firstRow="1" w:lastRow="0" w:firstColumn="1" w:lastColumn="0" w:noHBand="0" w:noVBand="1"/>
    </w:tblPr>
    <w:tblGrid>
      <w:gridCol w:w="3287"/>
      <w:gridCol w:w="5077"/>
      <w:gridCol w:w="2410"/>
    </w:tblGrid>
    <w:tr w:rsidR="00F845B3" w:rsidRPr="00C95F69" w14:paraId="39F024A2" w14:textId="77777777" w:rsidTr="00A24A8C">
      <w:tc>
        <w:tcPr>
          <w:tcW w:w="3287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</w:tcPr>
        <w:p w14:paraId="1F1AE149" w14:textId="77777777" w:rsidR="00F845B3" w:rsidRPr="00C95F69" w:rsidRDefault="00F845B3" w:rsidP="00F845B3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3400F1D2" wp14:editId="2349CD26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4" name="Resim 14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</w:rPr>
            <w:t xml:space="preserve"> </w:t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</w:tcPr>
        <w:p w14:paraId="654163B1" w14:textId="77777777" w:rsidR="00F845B3" w:rsidRPr="00C95F69" w:rsidRDefault="00F845B3" w:rsidP="00F845B3">
          <w:pPr>
            <w:pStyle w:val="Balk1"/>
            <w:jc w:val="center"/>
            <w:rPr>
              <w:rFonts w:ascii="Times New Roman" w:hAnsi="Times New Roman"/>
              <w:lang w:val="tr-TR"/>
            </w:rPr>
          </w:pPr>
        </w:p>
        <w:p w14:paraId="189A63A8" w14:textId="77777777" w:rsidR="00F845B3" w:rsidRPr="00C95F69" w:rsidRDefault="00F845B3" w:rsidP="00F845B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75EDDC26" w14:textId="77777777" w:rsidR="00F845B3" w:rsidRPr="00C95F69" w:rsidRDefault="00F845B3" w:rsidP="00F845B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41239FE1" w14:textId="77777777" w:rsidR="00F845B3" w:rsidRPr="00B128C3" w:rsidRDefault="00F845B3" w:rsidP="00B128C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2410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</w:tcPr>
        <w:p w14:paraId="0EB9612B" w14:textId="77777777" w:rsidR="00F845B3" w:rsidRDefault="00F845B3" w:rsidP="00F845B3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78D16DB5" w14:textId="77777777" w:rsidR="00F845B3" w:rsidRDefault="00F845B3" w:rsidP="00F845B3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156AB6B6" w14:textId="77777777" w:rsidR="00F845B3" w:rsidRPr="00864E73" w:rsidRDefault="00F845B3" w:rsidP="00F845B3">
          <w:pPr>
            <w:pStyle w:val="Balk1"/>
            <w:rPr>
              <w:rFonts w:ascii="Times New Roman" w:hAnsi="Times New Roman"/>
              <w:b w:val="0"/>
              <w:lang w:val="tr-TR" w:eastAsia="en-US"/>
            </w:rPr>
          </w:pPr>
        </w:p>
      </w:tc>
    </w:tr>
  </w:tbl>
  <w:p w14:paraId="4CBA1D63" w14:textId="77777777" w:rsidR="00F845B3" w:rsidRDefault="00F845B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D88DF" w14:textId="77777777" w:rsidR="00F845B3" w:rsidRDefault="00F845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9083E"/>
    <w:multiLevelType w:val="hybridMultilevel"/>
    <w:tmpl w:val="DC7AB7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C702E"/>
    <w:multiLevelType w:val="hybridMultilevel"/>
    <w:tmpl w:val="ED883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931A5"/>
    <w:multiLevelType w:val="hybridMultilevel"/>
    <w:tmpl w:val="414EE0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B6424"/>
    <w:multiLevelType w:val="hybridMultilevel"/>
    <w:tmpl w:val="F9E22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B42CE"/>
    <w:multiLevelType w:val="hybridMultilevel"/>
    <w:tmpl w:val="27F064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41A57"/>
    <w:multiLevelType w:val="hybridMultilevel"/>
    <w:tmpl w:val="15525D0E"/>
    <w:lvl w:ilvl="0" w:tplc="1FFC56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3C7186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55A1F"/>
    <w:multiLevelType w:val="hybridMultilevel"/>
    <w:tmpl w:val="4F7A8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16669"/>
    <w:multiLevelType w:val="hybridMultilevel"/>
    <w:tmpl w:val="4D8458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14FB1"/>
    <w:multiLevelType w:val="hybridMultilevel"/>
    <w:tmpl w:val="037C0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F31B5"/>
    <w:multiLevelType w:val="hybridMultilevel"/>
    <w:tmpl w:val="71E271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53854"/>
    <w:multiLevelType w:val="hybridMultilevel"/>
    <w:tmpl w:val="102A84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6672B"/>
    <w:multiLevelType w:val="hybridMultilevel"/>
    <w:tmpl w:val="9DB6C4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832A7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2963994">
    <w:abstractNumId w:val="5"/>
  </w:num>
  <w:num w:numId="2" w16cid:durableId="1397585663">
    <w:abstractNumId w:val="2"/>
  </w:num>
  <w:num w:numId="3" w16cid:durableId="1855072370">
    <w:abstractNumId w:val="6"/>
  </w:num>
  <w:num w:numId="4" w16cid:durableId="1115367752">
    <w:abstractNumId w:val="13"/>
  </w:num>
  <w:num w:numId="5" w16cid:durableId="103430108">
    <w:abstractNumId w:val="1"/>
  </w:num>
  <w:num w:numId="6" w16cid:durableId="422193010">
    <w:abstractNumId w:val="11"/>
  </w:num>
  <w:num w:numId="7" w16cid:durableId="566259019">
    <w:abstractNumId w:val="7"/>
  </w:num>
  <w:num w:numId="8" w16cid:durableId="626468081">
    <w:abstractNumId w:val="12"/>
  </w:num>
  <w:num w:numId="9" w16cid:durableId="576746618">
    <w:abstractNumId w:val="4"/>
  </w:num>
  <w:num w:numId="10" w16cid:durableId="1479570676">
    <w:abstractNumId w:val="9"/>
  </w:num>
  <w:num w:numId="11" w16cid:durableId="1447045256">
    <w:abstractNumId w:val="10"/>
  </w:num>
  <w:num w:numId="12" w16cid:durableId="1407652601">
    <w:abstractNumId w:val="3"/>
  </w:num>
  <w:num w:numId="13" w16cid:durableId="1112281101">
    <w:abstractNumId w:val="0"/>
  </w:num>
  <w:num w:numId="14" w16cid:durableId="12151912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NTU1NDU1NrA0MzZX0lEKTi0uzszPAykwqQUARgu8xSwAAAA="/>
  </w:docVars>
  <w:rsids>
    <w:rsidRoot w:val="00B52522"/>
    <w:rsid w:val="00005D1D"/>
    <w:rsid w:val="0001492A"/>
    <w:rsid w:val="000412D9"/>
    <w:rsid w:val="00043295"/>
    <w:rsid w:val="00067EAE"/>
    <w:rsid w:val="0007303D"/>
    <w:rsid w:val="000A0063"/>
    <w:rsid w:val="000A6308"/>
    <w:rsid w:val="000B6291"/>
    <w:rsid w:val="000C2BB9"/>
    <w:rsid w:val="000F2C8F"/>
    <w:rsid w:val="00143557"/>
    <w:rsid w:val="0014597B"/>
    <w:rsid w:val="00151682"/>
    <w:rsid w:val="00163285"/>
    <w:rsid w:val="001677BE"/>
    <w:rsid w:val="001709CB"/>
    <w:rsid w:val="00181954"/>
    <w:rsid w:val="001905F5"/>
    <w:rsid w:val="0019488D"/>
    <w:rsid w:val="001971E2"/>
    <w:rsid w:val="001A1058"/>
    <w:rsid w:val="001A121B"/>
    <w:rsid w:val="001B7D8C"/>
    <w:rsid w:val="001E6898"/>
    <w:rsid w:val="001F1A28"/>
    <w:rsid w:val="001F410F"/>
    <w:rsid w:val="001F471B"/>
    <w:rsid w:val="00200896"/>
    <w:rsid w:val="002110B5"/>
    <w:rsid w:val="0021247D"/>
    <w:rsid w:val="00212CFD"/>
    <w:rsid w:val="00253CC2"/>
    <w:rsid w:val="00271F48"/>
    <w:rsid w:val="0027485C"/>
    <w:rsid w:val="0028163F"/>
    <w:rsid w:val="002934AD"/>
    <w:rsid w:val="002956AF"/>
    <w:rsid w:val="002B4AC4"/>
    <w:rsid w:val="002C36BE"/>
    <w:rsid w:val="002C6A08"/>
    <w:rsid w:val="0031325E"/>
    <w:rsid w:val="00336712"/>
    <w:rsid w:val="00345688"/>
    <w:rsid w:val="003557FC"/>
    <w:rsid w:val="00395607"/>
    <w:rsid w:val="003967B3"/>
    <w:rsid w:val="003A4E6E"/>
    <w:rsid w:val="003C22DE"/>
    <w:rsid w:val="003E2B98"/>
    <w:rsid w:val="003E35F5"/>
    <w:rsid w:val="004521F1"/>
    <w:rsid w:val="004643BF"/>
    <w:rsid w:val="00464DF6"/>
    <w:rsid w:val="004670CA"/>
    <w:rsid w:val="00473520"/>
    <w:rsid w:val="00474636"/>
    <w:rsid w:val="004761C8"/>
    <w:rsid w:val="004938D0"/>
    <w:rsid w:val="004C2D3E"/>
    <w:rsid w:val="004F348E"/>
    <w:rsid w:val="00505431"/>
    <w:rsid w:val="0053029C"/>
    <w:rsid w:val="00535382"/>
    <w:rsid w:val="00542693"/>
    <w:rsid w:val="005431A2"/>
    <w:rsid w:val="00553255"/>
    <w:rsid w:val="005A4F79"/>
    <w:rsid w:val="005B47D9"/>
    <w:rsid w:val="005E1338"/>
    <w:rsid w:val="005E3877"/>
    <w:rsid w:val="005F2E61"/>
    <w:rsid w:val="005F7643"/>
    <w:rsid w:val="00603CC4"/>
    <w:rsid w:val="00620FE4"/>
    <w:rsid w:val="00630B02"/>
    <w:rsid w:val="00643091"/>
    <w:rsid w:val="0065624D"/>
    <w:rsid w:val="00657683"/>
    <w:rsid w:val="006757D2"/>
    <w:rsid w:val="006B6013"/>
    <w:rsid w:val="006C4BA2"/>
    <w:rsid w:val="006D769C"/>
    <w:rsid w:val="006F7B63"/>
    <w:rsid w:val="007009AB"/>
    <w:rsid w:val="00706B44"/>
    <w:rsid w:val="007251D8"/>
    <w:rsid w:val="00735657"/>
    <w:rsid w:val="00740880"/>
    <w:rsid w:val="00754A6C"/>
    <w:rsid w:val="00781FBF"/>
    <w:rsid w:val="007A2D9B"/>
    <w:rsid w:val="007A41AE"/>
    <w:rsid w:val="007A76FE"/>
    <w:rsid w:val="007C05C1"/>
    <w:rsid w:val="007D2CD3"/>
    <w:rsid w:val="007D616E"/>
    <w:rsid w:val="007F2CE8"/>
    <w:rsid w:val="0080202E"/>
    <w:rsid w:val="00807266"/>
    <w:rsid w:val="00821BEA"/>
    <w:rsid w:val="00841C58"/>
    <w:rsid w:val="00846147"/>
    <w:rsid w:val="00847FBC"/>
    <w:rsid w:val="00863CCE"/>
    <w:rsid w:val="008721E0"/>
    <w:rsid w:val="00890C49"/>
    <w:rsid w:val="008B0B6B"/>
    <w:rsid w:val="008B2A74"/>
    <w:rsid w:val="008D145D"/>
    <w:rsid w:val="008D198A"/>
    <w:rsid w:val="008D48C2"/>
    <w:rsid w:val="00927247"/>
    <w:rsid w:val="00933EA6"/>
    <w:rsid w:val="009343D0"/>
    <w:rsid w:val="0093498F"/>
    <w:rsid w:val="009501D7"/>
    <w:rsid w:val="00961002"/>
    <w:rsid w:val="0096675D"/>
    <w:rsid w:val="00975B0C"/>
    <w:rsid w:val="00995284"/>
    <w:rsid w:val="00995D07"/>
    <w:rsid w:val="009C7415"/>
    <w:rsid w:val="009D0FC3"/>
    <w:rsid w:val="009D144A"/>
    <w:rsid w:val="009E0452"/>
    <w:rsid w:val="009E67CD"/>
    <w:rsid w:val="009F263C"/>
    <w:rsid w:val="00A06628"/>
    <w:rsid w:val="00A24A8C"/>
    <w:rsid w:val="00A25C81"/>
    <w:rsid w:val="00A40826"/>
    <w:rsid w:val="00A61F7B"/>
    <w:rsid w:val="00A7080F"/>
    <w:rsid w:val="00A71B22"/>
    <w:rsid w:val="00A8112A"/>
    <w:rsid w:val="00AC6E7A"/>
    <w:rsid w:val="00AF00FB"/>
    <w:rsid w:val="00B01F1A"/>
    <w:rsid w:val="00B128C3"/>
    <w:rsid w:val="00B329D3"/>
    <w:rsid w:val="00B52522"/>
    <w:rsid w:val="00B57DD9"/>
    <w:rsid w:val="00B64177"/>
    <w:rsid w:val="00B753D3"/>
    <w:rsid w:val="00B87159"/>
    <w:rsid w:val="00B96115"/>
    <w:rsid w:val="00BA18D3"/>
    <w:rsid w:val="00BA2D57"/>
    <w:rsid w:val="00BB29D3"/>
    <w:rsid w:val="00BD06A0"/>
    <w:rsid w:val="00BD0C8D"/>
    <w:rsid w:val="00BD5243"/>
    <w:rsid w:val="00BE2C78"/>
    <w:rsid w:val="00C109C8"/>
    <w:rsid w:val="00C1477C"/>
    <w:rsid w:val="00C22641"/>
    <w:rsid w:val="00C431ED"/>
    <w:rsid w:val="00C65AED"/>
    <w:rsid w:val="00C8215D"/>
    <w:rsid w:val="00CB40CD"/>
    <w:rsid w:val="00CC4EAF"/>
    <w:rsid w:val="00CF7EB6"/>
    <w:rsid w:val="00D049FD"/>
    <w:rsid w:val="00D107B6"/>
    <w:rsid w:val="00D26293"/>
    <w:rsid w:val="00D26A43"/>
    <w:rsid w:val="00D328FA"/>
    <w:rsid w:val="00D351F4"/>
    <w:rsid w:val="00D40856"/>
    <w:rsid w:val="00D50857"/>
    <w:rsid w:val="00D536E6"/>
    <w:rsid w:val="00D8234A"/>
    <w:rsid w:val="00DA6FDD"/>
    <w:rsid w:val="00DC56F7"/>
    <w:rsid w:val="00DD56CD"/>
    <w:rsid w:val="00DE1D8F"/>
    <w:rsid w:val="00DF465A"/>
    <w:rsid w:val="00DF5D0D"/>
    <w:rsid w:val="00E04649"/>
    <w:rsid w:val="00E05A63"/>
    <w:rsid w:val="00E061C7"/>
    <w:rsid w:val="00E12212"/>
    <w:rsid w:val="00E24A44"/>
    <w:rsid w:val="00E323EB"/>
    <w:rsid w:val="00E336AF"/>
    <w:rsid w:val="00E45383"/>
    <w:rsid w:val="00E461BF"/>
    <w:rsid w:val="00E64847"/>
    <w:rsid w:val="00E97C7C"/>
    <w:rsid w:val="00EA198D"/>
    <w:rsid w:val="00EA3FC0"/>
    <w:rsid w:val="00EA480C"/>
    <w:rsid w:val="00EB4120"/>
    <w:rsid w:val="00EC03DF"/>
    <w:rsid w:val="00EC12AA"/>
    <w:rsid w:val="00ED0DEC"/>
    <w:rsid w:val="00EF2D79"/>
    <w:rsid w:val="00F0419B"/>
    <w:rsid w:val="00F5274C"/>
    <w:rsid w:val="00F60770"/>
    <w:rsid w:val="00F71837"/>
    <w:rsid w:val="00F800DF"/>
    <w:rsid w:val="00F8024D"/>
    <w:rsid w:val="00F845B3"/>
    <w:rsid w:val="00F9534F"/>
    <w:rsid w:val="00FB3DE9"/>
    <w:rsid w:val="00FD0068"/>
    <w:rsid w:val="00FD56A5"/>
    <w:rsid w:val="00FE54A2"/>
    <w:rsid w:val="00FE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2BD506"/>
  <w15:docId w15:val="{73E29E11-B591-4A62-AE71-175943A2E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B98"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6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6</Pages>
  <Words>1699</Words>
  <Characters>9685</Characters>
  <Application>Microsoft Office Word</Application>
  <DocSecurity>0</DocSecurity>
  <Lines>80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 bilimleri</dc:creator>
  <cp:lastModifiedBy>anonim</cp:lastModifiedBy>
  <cp:revision>93</cp:revision>
  <cp:lastPrinted>2019-10-17T12:25:00Z</cp:lastPrinted>
  <dcterms:created xsi:type="dcterms:W3CDTF">2019-11-19T08:36:00Z</dcterms:created>
  <dcterms:modified xsi:type="dcterms:W3CDTF">2025-11-19T09:29:00Z</dcterms:modified>
</cp:coreProperties>
</file>